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B03187" w14:textId="6C264476" w:rsidR="009079E2" w:rsidRPr="008138C9" w:rsidRDefault="00747071" w:rsidP="009079E2">
      <w:pPr>
        <w:pStyle w:val="VisaHeadline"/>
        <w:pBdr>
          <w:top w:val="single" w:sz="8" w:space="1" w:color="0023A0"/>
        </w:pBdr>
        <w:spacing w:line="240" w:lineRule="auto"/>
        <w:jc w:val="center"/>
        <w:outlineLvl w:val="0"/>
        <w:rPr>
          <w:rFonts w:ascii="Segoe UI" w:hAnsi="Segoe UI" w:cs="Segoe UI"/>
          <w:sz w:val="34"/>
          <w:szCs w:val="34"/>
          <w:lang w:val="it-IT" w:eastAsia="ko-KR"/>
        </w:rPr>
      </w:pPr>
      <w:r w:rsidRPr="008138C9">
        <w:rPr>
          <w:rFonts w:ascii="Segoe UI" w:hAnsi="Segoe UI" w:cs="Segoe UI"/>
          <w:sz w:val="34"/>
          <w:szCs w:val="34"/>
          <w:lang w:val="it-IT" w:eastAsia="ko-KR"/>
        </w:rPr>
        <w:t>Visa</w:t>
      </w:r>
      <w:r w:rsidR="00AF0FD5" w:rsidRPr="008138C9">
        <w:rPr>
          <w:rFonts w:ascii="Segoe UI" w:hAnsi="Segoe UI" w:cs="Segoe UI"/>
          <w:sz w:val="34"/>
          <w:szCs w:val="34"/>
          <w:lang w:val="it-IT" w:eastAsia="ko-KR"/>
        </w:rPr>
        <w:t>:</w:t>
      </w:r>
      <w:r w:rsidRPr="008138C9">
        <w:rPr>
          <w:rFonts w:ascii="Segoe UI" w:hAnsi="Segoe UI" w:cs="Segoe UI"/>
          <w:sz w:val="34"/>
          <w:szCs w:val="34"/>
          <w:lang w:val="it-IT" w:eastAsia="ko-KR"/>
        </w:rPr>
        <w:t xml:space="preserve"> </w:t>
      </w:r>
      <w:r w:rsidR="00395627" w:rsidRPr="008138C9">
        <w:rPr>
          <w:rFonts w:ascii="Segoe UI" w:hAnsi="Segoe UI" w:cs="Segoe UI"/>
          <w:sz w:val="34"/>
          <w:szCs w:val="34"/>
          <w:lang w:val="it-IT" w:eastAsia="ko-KR"/>
        </w:rPr>
        <w:t xml:space="preserve">Stefano </w:t>
      </w:r>
      <w:r w:rsidR="0052391C" w:rsidRPr="008138C9">
        <w:rPr>
          <w:rFonts w:ascii="Segoe UI" w:hAnsi="Segoe UI" w:cs="Segoe UI"/>
          <w:sz w:val="34"/>
          <w:szCs w:val="34"/>
          <w:lang w:val="it-IT" w:eastAsia="ko-KR"/>
        </w:rPr>
        <w:t xml:space="preserve">M. </w:t>
      </w:r>
      <w:r w:rsidR="00395627" w:rsidRPr="008138C9">
        <w:rPr>
          <w:rFonts w:ascii="Segoe UI" w:hAnsi="Segoe UI" w:cs="Segoe UI"/>
          <w:sz w:val="34"/>
          <w:szCs w:val="34"/>
          <w:lang w:val="it-IT" w:eastAsia="ko-KR"/>
        </w:rPr>
        <w:t xml:space="preserve">Stoppani </w:t>
      </w:r>
      <w:r w:rsidR="001E0271" w:rsidRPr="008138C9">
        <w:rPr>
          <w:rFonts w:ascii="Segoe UI" w:hAnsi="Segoe UI" w:cs="Segoe UI"/>
          <w:sz w:val="34"/>
          <w:szCs w:val="34"/>
          <w:lang w:val="it-IT" w:eastAsia="ko-KR"/>
        </w:rPr>
        <w:t>nominato Country Manager Italia</w:t>
      </w:r>
    </w:p>
    <w:p w14:paraId="1868BA3F" w14:textId="77777777" w:rsidR="009079E2" w:rsidRPr="003B46EE" w:rsidRDefault="009079E2" w:rsidP="009079E2">
      <w:pPr>
        <w:spacing w:after="0" w:line="240" w:lineRule="auto"/>
        <w:rPr>
          <w:rFonts w:ascii="Segoe UI" w:hAnsi="Segoe UI" w:cs="Segoe UI"/>
          <w:lang w:val="it-IT"/>
        </w:rPr>
      </w:pPr>
    </w:p>
    <w:p w14:paraId="17AC1791" w14:textId="642E2748" w:rsidR="00043E31" w:rsidRPr="00C119E3" w:rsidRDefault="00395627" w:rsidP="00043E31">
      <w:pPr>
        <w:spacing w:after="0" w:line="240" w:lineRule="auto"/>
        <w:jc w:val="both"/>
        <w:rPr>
          <w:rFonts w:ascii="Segoe UI" w:eastAsia="Times New Roman" w:hAnsi="Segoe UI" w:cs="Segoe UI"/>
          <w:color w:val="000000"/>
          <w:lang w:val="it-IT"/>
        </w:rPr>
      </w:pPr>
      <w:bookmarkStart w:id="0" w:name="_Hlk73092711"/>
      <w:r w:rsidRPr="00C119E3">
        <w:rPr>
          <w:rFonts w:ascii="Segoe UI" w:eastAsia="Times New Roman" w:hAnsi="Segoe UI" w:cs="Segoe UI"/>
          <w:bCs/>
          <w:i/>
          <w:iCs/>
          <w:color w:val="000000"/>
          <w:lang w:val="it-IT"/>
        </w:rPr>
        <w:t xml:space="preserve">Milano, </w:t>
      </w:r>
      <w:r w:rsidR="005133F7">
        <w:rPr>
          <w:rFonts w:ascii="Segoe UI" w:eastAsia="Times New Roman" w:hAnsi="Segoe UI" w:cs="Segoe UI"/>
          <w:bCs/>
          <w:i/>
          <w:iCs/>
          <w:color w:val="000000"/>
          <w:lang w:val="it-IT"/>
        </w:rPr>
        <w:t>28</w:t>
      </w:r>
      <w:r w:rsidRPr="00C119E3">
        <w:rPr>
          <w:rFonts w:ascii="Segoe UI" w:eastAsia="Times New Roman" w:hAnsi="Segoe UI" w:cs="Segoe UI"/>
          <w:bCs/>
          <w:i/>
          <w:iCs/>
          <w:color w:val="000000"/>
          <w:lang w:val="it-IT"/>
        </w:rPr>
        <w:t xml:space="preserve"> giugno 2021</w:t>
      </w:r>
      <w:r w:rsidR="009079E2" w:rsidRPr="00C119E3">
        <w:rPr>
          <w:rFonts w:ascii="Segoe UI" w:eastAsia="Times New Roman" w:hAnsi="Segoe UI" w:cs="Segoe UI"/>
          <w:b/>
          <w:color w:val="000000"/>
          <w:lang w:val="it-IT"/>
        </w:rPr>
        <w:t xml:space="preserve"> </w:t>
      </w:r>
      <w:r w:rsidR="009079E2" w:rsidRPr="00C119E3">
        <w:rPr>
          <w:rFonts w:ascii="Segoe UI" w:eastAsia="Times New Roman" w:hAnsi="Segoe UI" w:cs="Segoe UI"/>
          <w:color w:val="000000"/>
          <w:lang w:val="it-IT"/>
        </w:rPr>
        <w:t>–</w:t>
      </w:r>
      <w:bookmarkEnd w:id="0"/>
      <w:r w:rsidR="001E0271" w:rsidRPr="00C119E3">
        <w:rPr>
          <w:rFonts w:ascii="Segoe UI" w:eastAsia="Times New Roman" w:hAnsi="Segoe UI" w:cs="Segoe UI"/>
          <w:color w:val="000000"/>
          <w:lang w:val="it-IT"/>
        </w:rPr>
        <w:t xml:space="preserve"> </w:t>
      </w:r>
      <w:r w:rsidR="00AF0FD5" w:rsidRPr="00C119E3">
        <w:rPr>
          <w:rFonts w:ascii="Segoe UI" w:eastAsia="Times New Roman" w:hAnsi="Segoe UI" w:cs="Segoe UI"/>
          <w:color w:val="000000"/>
          <w:lang w:val="it-IT"/>
        </w:rPr>
        <w:t xml:space="preserve">Visa </w:t>
      </w:r>
      <w:r w:rsidR="001C4F26" w:rsidRPr="00C119E3">
        <w:rPr>
          <w:rFonts w:ascii="Segoe UI" w:eastAsia="Times New Roman" w:hAnsi="Segoe UI" w:cs="Segoe UI"/>
          <w:color w:val="000000"/>
          <w:lang w:val="it-IT"/>
        </w:rPr>
        <w:t>ha nominato</w:t>
      </w:r>
      <w:r w:rsidR="00AF0FD5" w:rsidRPr="00C119E3">
        <w:rPr>
          <w:rFonts w:ascii="Segoe UI" w:eastAsia="Times New Roman" w:hAnsi="Segoe UI" w:cs="Segoe UI"/>
          <w:color w:val="000000"/>
          <w:lang w:val="it-IT"/>
        </w:rPr>
        <w:t xml:space="preserve"> </w:t>
      </w:r>
      <w:r w:rsidRPr="00C119E3">
        <w:rPr>
          <w:rFonts w:ascii="Segoe UI" w:eastAsia="Times New Roman" w:hAnsi="Segoe UI" w:cs="Segoe UI"/>
          <w:color w:val="000000"/>
          <w:lang w:val="it-IT"/>
        </w:rPr>
        <w:t xml:space="preserve">Stefano M. Stoppani Country Manager per </w:t>
      </w:r>
      <w:r w:rsidR="00AB492B" w:rsidRPr="00C119E3">
        <w:rPr>
          <w:rFonts w:ascii="Segoe UI" w:eastAsia="Times New Roman" w:hAnsi="Segoe UI" w:cs="Segoe UI"/>
          <w:color w:val="000000"/>
          <w:lang w:val="it-IT"/>
        </w:rPr>
        <w:t>l’</w:t>
      </w:r>
      <w:r w:rsidRPr="00C119E3">
        <w:rPr>
          <w:rFonts w:ascii="Segoe UI" w:eastAsia="Times New Roman" w:hAnsi="Segoe UI" w:cs="Segoe UI"/>
          <w:color w:val="000000"/>
          <w:lang w:val="it-IT"/>
        </w:rPr>
        <w:t>Italia</w:t>
      </w:r>
      <w:r w:rsidR="00043E31" w:rsidRPr="00C119E3">
        <w:rPr>
          <w:rFonts w:ascii="Segoe UI" w:eastAsia="Times New Roman" w:hAnsi="Segoe UI" w:cs="Segoe UI"/>
          <w:color w:val="000000"/>
          <w:lang w:val="it-IT"/>
        </w:rPr>
        <w:t>, con</w:t>
      </w:r>
      <w:r w:rsidR="00AF0FD5" w:rsidRPr="00C119E3">
        <w:rPr>
          <w:rFonts w:ascii="Segoe UI" w:eastAsia="Times New Roman" w:hAnsi="Segoe UI" w:cs="Segoe UI"/>
          <w:color w:val="000000"/>
          <w:lang w:val="it-IT"/>
        </w:rPr>
        <w:t xml:space="preserve"> </w:t>
      </w:r>
      <w:r w:rsidRPr="00C119E3">
        <w:rPr>
          <w:rFonts w:ascii="Segoe UI" w:eastAsia="Times New Roman" w:hAnsi="Segoe UI" w:cs="Segoe UI"/>
          <w:color w:val="000000"/>
          <w:lang w:val="it-IT"/>
        </w:rPr>
        <w:t xml:space="preserve">il compito di guidare la strategia e </w:t>
      </w:r>
      <w:r w:rsidR="00AF0FD5" w:rsidRPr="00C119E3">
        <w:rPr>
          <w:rFonts w:ascii="Segoe UI" w:eastAsia="Times New Roman" w:hAnsi="Segoe UI" w:cs="Segoe UI"/>
          <w:color w:val="000000"/>
          <w:lang w:val="it-IT"/>
        </w:rPr>
        <w:t xml:space="preserve">la presenza </w:t>
      </w:r>
      <w:r w:rsidR="00BA59FE" w:rsidRPr="00C119E3">
        <w:rPr>
          <w:rFonts w:ascii="Segoe UI" w:eastAsia="Times New Roman" w:hAnsi="Segoe UI" w:cs="Segoe UI"/>
          <w:color w:val="000000"/>
          <w:lang w:val="it-IT"/>
        </w:rPr>
        <w:t>dell’azienda leader mondiale dei pagamenti digitali</w:t>
      </w:r>
      <w:r w:rsidRPr="00C119E3">
        <w:rPr>
          <w:rFonts w:ascii="Segoe UI" w:eastAsia="Times New Roman" w:hAnsi="Segoe UI" w:cs="Segoe UI"/>
          <w:color w:val="000000"/>
          <w:lang w:val="it-IT"/>
        </w:rPr>
        <w:t xml:space="preserve"> in uno dei </w:t>
      </w:r>
      <w:r w:rsidR="00AF0FD5" w:rsidRPr="00C119E3">
        <w:rPr>
          <w:rFonts w:ascii="Segoe UI" w:eastAsia="Times New Roman" w:hAnsi="Segoe UI" w:cs="Segoe UI"/>
          <w:color w:val="000000"/>
          <w:lang w:val="it-IT"/>
        </w:rPr>
        <w:t xml:space="preserve">principali </w:t>
      </w:r>
      <w:r w:rsidRPr="00C119E3">
        <w:rPr>
          <w:rFonts w:ascii="Segoe UI" w:eastAsia="Times New Roman" w:hAnsi="Segoe UI" w:cs="Segoe UI"/>
          <w:color w:val="000000"/>
          <w:lang w:val="it-IT"/>
        </w:rPr>
        <w:t xml:space="preserve">mercati </w:t>
      </w:r>
      <w:r w:rsidR="00BA59FE" w:rsidRPr="00C119E3">
        <w:rPr>
          <w:rFonts w:ascii="Segoe UI" w:eastAsia="Times New Roman" w:hAnsi="Segoe UI" w:cs="Segoe UI"/>
          <w:color w:val="000000"/>
          <w:lang w:val="it-IT"/>
        </w:rPr>
        <w:t xml:space="preserve">a livello europeo. </w:t>
      </w:r>
      <w:r w:rsidR="00043E31" w:rsidRPr="00C119E3">
        <w:rPr>
          <w:rFonts w:ascii="Segoe UI" w:eastAsia="Times New Roman" w:hAnsi="Segoe UI" w:cs="Segoe UI"/>
          <w:color w:val="000000"/>
          <w:lang w:val="it-IT"/>
        </w:rPr>
        <w:t>Nel nuovo ruolo, Stoppani riporter</w:t>
      </w:r>
      <w:r w:rsidR="004F68C1" w:rsidRPr="00C119E3">
        <w:rPr>
          <w:rFonts w:ascii="Segoe UI" w:eastAsia="Times New Roman" w:hAnsi="Segoe UI" w:cs="Segoe UI"/>
          <w:color w:val="000000"/>
          <w:lang w:val="it-IT"/>
        </w:rPr>
        <w:t>à</w:t>
      </w:r>
      <w:r w:rsidR="00043E31" w:rsidRPr="00C119E3">
        <w:rPr>
          <w:rFonts w:ascii="Segoe UI" w:eastAsia="Times New Roman" w:hAnsi="Segoe UI" w:cs="Segoe UI"/>
          <w:color w:val="000000"/>
          <w:lang w:val="it-IT"/>
        </w:rPr>
        <w:t xml:space="preserve"> a Bea </w:t>
      </w:r>
      <w:proofErr w:type="spellStart"/>
      <w:r w:rsidR="00043E31" w:rsidRPr="00C119E3">
        <w:rPr>
          <w:rFonts w:ascii="Segoe UI" w:eastAsia="Times New Roman" w:hAnsi="Segoe UI" w:cs="Segoe UI"/>
          <w:color w:val="000000"/>
          <w:lang w:val="it-IT"/>
        </w:rPr>
        <w:t>Larregle</w:t>
      </w:r>
      <w:proofErr w:type="spellEnd"/>
      <w:r w:rsidR="00043E31" w:rsidRPr="00C119E3">
        <w:rPr>
          <w:rFonts w:ascii="Segoe UI" w:eastAsia="Times New Roman" w:hAnsi="Segoe UI" w:cs="Segoe UI"/>
          <w:color w:val="000000"/>
          <w:lang w:val="it-IT"/>
        </w:rPr>
        <w:t xml:space="preserve">, </w:t>
      </w:r>
      <w:proofErr w:type="spellStart"/>
      <w:r w:rsidR="00043E31" w:rsidRPr="00C119E3">
        <w:rPr>
          <w:rFonts w:ascii="Segoe UI" w:eastAsia="Times New Roman" w:hAnsi="Segoe UI" w:cs="Segoe UI"/>
          <w:color w:val="000000"/>
          <w:lang w:val="it-IT"/>
        </w:rPr>
        <w:t>Regional</w:t>
      </w:r>
      <w:proofErr w:type="spellEnd"/>
      <w:r w:rsidR="00043E31" w:rsidRPr="00C119E3">
        <w:rPr>
          <w:rFonts w:ascii="Segoe UI" w:eastAsia="Times New Roman" w:hAnsi="Segoe UI" w:cs="Segoe UI"/>
          <w:color w:val="000000"/>
          <w:lang w:val="it-IT"/>
        </w:rPr>
        <w:t xml:space="preserve"> </w:t>
      </w:r>
      <w:proofErr w:type="spellStart"/>
      <w:r w:rsidR="00043E31" w:rsidRPr="00C119E3">
        <w:rPr>
          <w:rFonts w:ascii="Segoe UI" w:eastAsia="Times New Roman" w:hAnsi="Segoe UI" w:cs="Segoe UI"/>
          <w:color w:val="000000"/>
          <w:lang w:val="it-IT"/>
        </w:rPr>
        <w:t>Managing</w:t>
      </w:r>
      <w:proofErr w:type="spellEnd"/>
      <w:r w:rsidR="00043E31" w:rsidRPr="00C119E3">
        <w:rPr>
          <w:rFonts w:ascii="Segoe UI" w:eastAsia="Times New Roman" w:hAnsi="Segoe UI" w:cs="Segoe UI"/>
          <w:color w:val="000000"/>
          <w:lang w:val="it-IT"/>
        </w:rPr>
        <w:t xml:space="preserve"> Director di Visa in Sud Europa e sar</w:t>
      </w:r>
      <w:r w:rsidR="00196B1B" w:rsidRPr="00C119E3">
        <w:rPr>
          <w:rFonts w:ascii="Segoe UI" w:eastAsia="Times New Roman" w:hAnsi="Segoe UI" w:cs="Segoe UI"/>
          <w:color w:val="000000"/>
          <w:lang w:val="it-IT"/>
        </w:rPr>
        <w:t>à</w:t>
      </w:r>
      <w:r w:rsidR="00043E31" w:rsidRPr="00C119E3">
        <w:rPr>
          <w:rFonts w:ascii="Segoe UI" w:eastAsia="Times New Roman" w:hAnsi="Segoe UI" w:cs="Segoe UI"/>
          <w:color w:val="000000"/>
          <w:lang w:val="it-IT"/>
        </w:rPr>
        <w:t xml:space="preserve"> basato a Milano.</w:t>
      </w:r>
    </w:p>
    <w:p w14:paraId="7B3AA864" w14:textId="4010DC7C" w:rsidR="00395627" w:rsidRPr="00C119E3" w:rsidRDefault="00395627" w:rsidP="00395627">
      <w:pPr>
        <w:spacing w:after="0" w:line="240" w:lineRule="auto"/>
        <w:jc w:val="both"/>
        <w:rPr>
          <w:rFonts w:ascii="Segoe UI" w:eastAsia="Times New Roman" w:hAnsi="Segoe UI" w:cs="Segoe UI"/>
          <w:color w:val="000000"/>
          <w:lang w:val="it-IT"/>
        </w:rPr>
      </w:pPr>
    </w:p>
    <w:p w14:paraId="37ADB619" w14:textId="660FBA99" w:rsidR="00043E31" w:rsidRPr="00C119E3" w:rsidRDefault="00AF0FD5" w:rsidP="00591F12">
      <w:pPr>
        <w:spacing w:after="0" w:line="240" w:lineRule="auto"/>
        <w:jc w:val="both"/>
        <w:rPr>
          <w:rFonts w:ascii="Segoe UI" w:eastAsia="Times New Roman" w:hAnsi="Segoe UI" w:cs="Segoe UI"/>
          <w:color w:val="000000"/>
          <w:lang w:val="it-IT"/>
        </w:rPr>
      </w:pPr>
      <w:r w:rsidRPr="00C119E3">
        <w:rPr>
          <w:rFonts w:ascii="Segoe UI" w:eastAsia="Times New Roman" w:hAnsi="Segoe UI" w:cs="Segoe UI"/>
          <w:color w:val="000000"/>
          <w:lang w:val="it-IT"/>
        </w:rPr>
        <w:t xml:space="preserve">Con oltre </w:t>
      </w:r>
      <w:r w:rsidR="00AB492B" w:rsidRPr="00C119E3">
        <w:rPr>
          <w:rFonts w:ascii="Segoe UI" w:eastAsia="Times New Roman" w:hAnsi="Segoe UI" w:cs="Segoe UI"/>
          <w:color w:val="000000"/>
          <w:lang w:val="it-IT"/>
        </w:rPr>
        <w:t xml:space="preserve">20 anni di esperienza </w:t>
      </w:r>
      <w:r w:rsidRPr="00C119E3">
        <w:rPr>
          <w:rFonts w:ascii="Segoe UI" w:eastAsia="Times New Roman" w:hAnsi="Segoe UI" w:cs="Segoe UI"/>
          <w:color w:val="000000"/>
          <w:lang w:val="it-IT"/>
        </w:rPr>
        <w:t xml:space="preserve">nei </w:t>
      </w:r>
      <w:r w:rsidR="00043E31" w:rsidRPr="00C119E3">
        <w:rPr>
          <w:rFonts w:ascii="Segoe UI" w:eastAsia="Times New Roman" w:hAnsi="Segoe UI" w:cs="Segoe UI"/>
          <w:color w:val="000000"/>
          <w:lang w:val="it-IT"/>
        </w:rPr>
        <w:t xml:space="preserve">settori dei </w:t>
      </w:r>
      <w:r w:rsidR="00AB492B" w:rsidRPr="00C119E3">
        <w:rPr>
          <w:rFonts w:ascii="Segoe UI" w:eastAsia="Times New Roman" w:hAnsi="Segoe UI" w:cs="Segoe UI"/>
          <w:color w:val="000000"/>
          <w:lang w:val="it-IT"/>
        </w:rPr>
        <w:t xml:space="preserve">servizi finanziari, </w:t>
      </w:r>
      <w:r w:rsidR="00A13A4D" w:rsidRPr="00C119E3">
        <w:rPr>
          <w:rFonts w:ascii="Segoe UI" w:eastAsia="Times New Roman" w:hAnsi="Segoe UI" w:cs="Segoe UI"/>
          <w:color w:val="000000"/>
          <w:lang w:val="it-IT"/>
        </w:rPr>
        <w:t xml:space="preserve">dei sistemi di informazioni creditizie e analytics, </w:t>
      </w:r>
      <w:r w:rsidR="00043E31" w:rsidRPr="00C119E3">
        <w:rPr>
          <w:rFonts w:ascii="Segoe UI" w:eastAsia="Times New Roman" w:hAnsi="Segoe UI" w:cs="Segoe UI"/>
          <w:color w:val="000000"/>
          <w:lang w:val="it-IT"/>
        </w:rPr>
        <w:t xml:space="preserve">del business development </w:t>
      </w:r>
      <w:r w:rsidR="00AB492B" w:rsidRPr="00C119E3">
        <w:rPr>
          <w:rFonts w:ascii="Segoe UI" w:eastAsia="Times New Roman" w:hAnsi="Segoe UI" w:cs="Segoe UI"/>
          <w:color w:val="000000"/>
          <w:lang w:val="it-IT"/>
        </w:rPr>
        <w:t xml:space="preserve">e </w:t>
      </w:r>
      <w:r w:rsidR="00043E31" w:rsidRPr="00C119E3">
        <w:rPr>
          <w:rFonts w:ascii="Segoe UI" w:eastAsia="Times New Roman" w:hAnsi="Segoe UI" w:cs="Segoe UI"/>
          <w:color w:val="000000"/>
          <w:lang w:val="it-IT"/>
        </w:rPr>
        <w:t xml:space="preserve">della </w:t>
      </w:r>
      <w:r w:rsidR="00AB492B" w:rsidRPr="00C119E3">
        <w:rPr>
          <w:rFonts w:ascii="Segoe UI" w:eastAsia="Times New Roman" w:hAnsi="Segoe UI" w:cs="Segoe UI"/>
          <w:color w:val="000000"/>
          <w:lang w:val="it-IT"/>
        </w:rPr>
        <w:t>consulenza</w:t>
      </w:r>
      <w:r w:rsidR="00591F12" w:rsidRPr="00C119E3">
        <w:rPr>
          <w:rFonts w:ascii="Segoe UI" w:eastAsia="Times New Roman" w:hAnsi="Segoe UI" w:cs="Segoe UI"/>
          <w:color w:val="000000"/>
          <w:lang w:val="it-IT"/>
        </w:rPr>
        <w:t>,</w:t>
      </w:r>
      <w:r w:rsidR="00670000" w:rsidRPr="00C119E3">
        <w:rPr>
          <w:rFonts w:ascii="Segoe UI" w:eastAsia="Times New Roman" w:hAnsi="Segoe UI" w:cs="Segoe UI"/>
          <w:color w:val="000000"/>
          <w:lang w:val="it-IT"/>
        </w:rPr>
        <w:t xml:space="preserve"> </w:t>
      </w:r>
      <w:r w:rsidRPr="00C119E3">
        <w:rPr>
          <w:rFonts w:ascii="Segoe UI" w:eastAsia="Times New Roman" w:hAnsi="Segoe UI" w:cs="Segoe UI"/>
          <w:color w:val="000000"/>
          <w:lang w:val="it-IT"/>
        </w:rPr>
        <w:t xml:space="preserve">Stoppani </w:t>
      </w:r>
      <w:r w:rsidR="006A01B7" w:rsidRPr="00C119E3">
        <w:rPr>
          <w:rFonts w:ascii="Segoe UI" w:eastAsia="Times New Roman" w:hAnsi="Segoe UI" w:cs="Segoe UI"/>
          <w:color w:val="000000"/>
          <w:lang w:val="it-IT"/>
        </w:rPr>
        <w:t>h</w:t>
      </w:r>
      <w:r w:rsidR="00395627" w:rsidRPr="00C119E3">
        <w:rPr>
          <w:rFonts w:ascii="Segoe UI" w:eastAsia="Times New Roman" w:hAnsi="Segoe UI" w:cs="Segoe UI"/>
          <w:color w:val="000000"/>
          <w:lang w:val="it-IT"/>
        </w:rPr>
        <w:t xml:space="preserve">a ricoperto </w:t>
      </w:r>
      <w:r w:rsidR="00043E31" w:rsidRPr="00C119E3">
        <w:rPr>
          <w:rFonts w:ascii="Segoe UI" w:eastAsia="Times New Roman" w:hAnsi="Segoe UI" w:cs="Segoe UI"/>
          <w:color w:val="000000"/>
          <w:lang w:val="it-IT"/>
        </w:rPr>
        <w:t>ruoli di crescente responsabilit</w:t>
      </w:r>
      <w:r w:rsidR="004F68C1" w:rsidRPr="00C119E3">
        <w:rPr>
          <w:rFonts w:ascii="Segoe UI" w:eastAsia="Times New Roman" w:hAnsi="Segoe UI" w:cs="Segoe UI"/>
          <w:color w:val="000000"/>
          <w:lang w:val="it-IT"/>
        </w:rPr>
        <w:t>à</w:t>
      </w:r>
      <w:r w:rsidR="00043E31" w:rsidRPr="00C119E3">
        <w:rPr>
          <w:rFonts w:ascii="Segoe UI" w:eastAsia="Times New Roman" w:hAnsi="Segoe UI" w:cs="Segoe UI"/>
          <w:color w:val="000000"/>
          <w:lang w:val="it-IT"/>
        </w:rPr>
        <w:t xml:space="preserve"> a livello internazionale, </w:t>
      </w:r>
      <w:r w:rsidR="006A01B7" w:rsidRPr="00C119E3">
        <w:rPr>
          <w:rFonts w:ascii="Segoe UI" w:eastAsia="Times New Roman" w:hAnsi="Segoe UI" w:cs="Segoe UI"/>
          <w:color w:val="000000"/>
          <w:lang w:val="it-IT"/>
        </w:rPr>
        <w:t xml:space="preserve">che l’hanno portato a </w:t>
      </w:r>
      <w:r w:rsidR="00395627" w:rsidRPr="00C119E3">
        <w:rPr>
          <w:rFonts w:ascii="Segoe UI" w:eastAsia="Times New Roman" w:hAnsi="Segoe UI" w:cs="Segoe UI"/>
          <w:color w:val="000000"/>
          <w:lang w:val="it-IT"/>
        </w:rPr>
        <w:t>gesti</w:t>
      </w:r>
      <w:r w:rsidR="006A01B7" w:rsidRPr="00C119E3">
        <w:rPr>
          <w:rFonts w:ascii="Segoe UI" w:eastAsia="Times New Roman" w:hAnsi="Segoe UI" w:cs="Segoe UI"/>
          <w:color w:val="000000"/>
          <w:lang w:val="it-IT"/>
        </w:rPr>
        <w:t>re</w:t>
      </w:r>
      <w:r w:rsidR="00395627" w:rsidRPr="00C119E3">
        <w:rPr>
          <w:rFonts w:ascii="Segoe UI" w:eastAsia="Times New Roman" w:hAnsi="Segoe UI" w:cs="Segoe UI"/>
          <w:color w:val="000000"/>
          <w:lang w:val="it-IT"/>
        </w:rPr>
        <w:t xml:space="preserve"> complesse trasformazioni aziendali e commerciali</w:t>
      </w:r>
      <w:r w:rsidR="001C4F26" w:rsidRPr="00C119E3">
        <w:rPr>
          <w:rFonts w:ascii="Segoe UI" w:eastAsia="Times New Roman" w:hAnsi="Segoe UI" w:cs="Segoe UI"/>
          <w:color w:val="000000"/>
          <w:lang w:val="it-IT"/>
        </w:rPr>
        <w:t>.</w:t>
      </w:r>
    </w:p>
    <w:p w14:paraId="65935749" w14:textId="77777777" w:rsidR="00043E31" w:rsidRPr="00C119E3" w:rsidRDefault="00043E31" w:rsidP="00591F12">
      <w:pPr>
        <w:spacing w:after="0" w:line="240" w:lineRule="auto"/>
        <w:jc w:val="both"/>
        <w:rPr>
          <w:rFonts w:ascii="Segoe UI" w:eastAsia="Times New Roman" w:hAnsi="Segoe UI" w:cs="Segoe UI"/>
          <w:color w:val="000000"/>
          <w:lang w:val="it-IT"/>
        </w:rPr>
      </w:pPr>
    </w:p>
    <w:p w14:paraId="647205F0" w14:textId="2FADCA2E" w:rsidR="00266B7F" w:rsidRPr="00C119E3" w:rsidRDefault="00B938A8" w:rsidP="00591F12">
      <w:pPr>
        <w:spacing w:after="0" w:line="240" w:lineRule="auto"/>
        <w:jc w:val="both"/>
        <w:rPr>
          <w:rFonts w:ascii="Segoe UI" w:eastAsia="Times New Roman" w:hAnsi="Segoe UI" w:cs="Segoe UI"/>
          <w:color w:val="000000"/>
          <w:lang w:val="it-IT"/>
        </w:rPr>
      </w:pPr>
      <w:r w:rsidRPr="00C119E3">
        <w:rPr>
          <w:rFonts w:ascii="Segoe UI" w:eastAsia="Times New Roman" w:hAnsi="Segoe UI" w:cs="Segoe UI"/>
          <w:color w:val="000000"/>
          <w:lang w:val="it-IT"/>
        </w:rPr>
        <w:t>“Sono entusiasta di entrare a far parte di </w:t>
      </w:r>
      <w:hyperlink r:id="rId8" w:history="1">
        <w:r w:rsidRPr="00C119E3">
          <w:rPr>
            <w:rFonts w:ascii="Segoe UI" w:eastAsia="Times New Roman" w:hAnsi="Segoe UI" w:cs="Segoe UI"/>
            <w:color w:val="000000"/>
            <w:lang w:val="it-IT"/>
          </w:rPr>
          <w:t>Visa</w:t>
        </w:r>
      </w:hyperlink>
      <w:r w:rsidRPr="00C119E3">
        <w:rPr>
          <w:rFonts w:ascii="Segoe UI" w:eastAsia="Times New Roman" w:hAnsi="Segoe UI" w:cs="Segoe UI"/>
          <w:color w:val="000000"/>
          <w:lang w:val="it-IT"/>
        </w:rPr>
        <w:t> e di poter dare il mio contributo</w:t>
      </w:r>
      <w:r w:rsidR="00043E31" w:rsidRPr="00C119E3">
        <w:rPr>
          <w:rFonts w:ascii="Segoe UI" w:eastAsia="Times New Roman" w:hAnsi="Segoe UI" w:cs="Segoe UI"/>
          <w:color w:val="000000"/>
          <w:lang w:val="it-IT"/>
        </w:rPr>
        <w:t>,</w:t>
      </w:r>
      <w:r w:rsidRPr="00C119E3">
        <w:rPr>
          <w:rFonts w:ascii="Segoe UI" w:eastAsia="Times New Roman" w:hAnsi="Segoe UI" w:cs="Segoe UI"/>
          <w:color w:val="000000"/>
          <w:lang w:val="it-IT"/>
        </w:rPr>
        <w:t xml:space="preserve"> </w:t>
      </w:r>
      <w:r w:rsidR="00043E31" w:rsidRPr="00C119E3">
        <w:rPr>
          <w:rFonts w:ascii="Segoe UI" w:eastAsia="Times New Roman" w:hAnsi="Segoe UI" w:cs="Segoe UI"/>
          <w:color w:val="000000"/>
          <w:lang w:val="it-IT"/>
        </w:rPr>
        <w:t xml:space="preserve">insieme ai nostri clienti e partner, </w:t>
      </w:r>
      <w:r w:rsidRPr="00C119E3">
        <w:rPr>
          <w:rFonts w:ascii="Segoe UI" w:eastAsia="Times New Roman" w:hAnsi="Segoe UI" w:cs="Segoe UI"/>
          <w:color w:val="000000"/>
          <w:lang w:val="it-IT"/>
        </w:rPr>
        <w:t xml:space="preserve">per la trasformazione digitale </w:t>
      </w:r>
      <w:r w:rsidR="001C4F26" w:rsidRPr="00C119E3">
        <w:rPr>
          <w:rFonts w:ascii="Segoe UI" w:eastAsia="Times New Roman" w:hAnsi="Segoe UI" w:cs="Segoe UI"/>
          <w:color w:val="000000"/>
          <w:lang w:val="it-IT"/>
        </w:rPr>
        <w:t xml:space="preserve">in Italia </w:t>
      </w:r>
      <w:r w:rsidR="001A3CB2">
        <w:rPr>
          <w:rFonts w:ascii="Segoe UI" w:eastAsia="Times New Roman" w:hAnsi="Segoe UI" w:cs="Segoe UI"/>
          <w:color w:val="000000"/>
          <w:lang w:val="it-IT"/>
        </w:rPr>
        <w:t>-</w:t>
      </w:r>
      <w:r w:rsidR="00624F11" w:rsidRPr="00C119E3">
        <w:rPr>
          <w:rFonts w:ascii="Segoe UI" w:eastAsia="Times New Roman" w:hAnsi="Segoe UI" w:cs="Segoe UI"/>
          <w:color w:val="000000"/>
          <w:lang w:val="it-IT"/>
        </w:rPr>
        <w:t xml:space="preserve"> ha sottolineato </w:t>
      </w:r>
      <w:r w:rsidR="00624F11" w:rsidRPr="00C119E3">
        <w:rPr>
          <w:rFonts w:ascii="Segoe UI" w:eastAsia="Times New Roman" w:hAnsi="Segoe UI" w:cs="Segoe UI"/>
          <w:i/>
          <w:iCs/>
          <w:color w:val="000000"/>
          <w:lang w:val="it-IT"/>
        </w:rPr>
        <w:t>Stefano M. Stoppani, Country Manager di Visa Italia</w:t>
      </w:r>
      <w:r w:rsidR="00624F11" w:rsidRPr="00C119E3">
        <w:rPr>
          <w:rFonts w:ascii="Segoe UI" w:eastAsia="Times New Roman" w:hAnsi="Segoe UI" w:cs="Segoe UI"/>
          <w:color w:val="000000"/>
          <w:lang w:val="it-IT"/>
        </w:rPr>
        <w:t>. “</w:t>
      </w:r>
      <w:r w:rsidRPr="00C119E3">
        <w:rPr>
          <w:rFonts w:ascii="Segoe UI" w:eastAsia="Times New Roman" w:hAnsi="Segoe UI" w:cs="Segoe UI"/>
          <w:color w:val="000000"/>
          <w:lang w:val="it-IT"/>
        </w:rPr>
        <w:t>I pagamenti</w:t>
      </w:r>
      <w:r w:rsidR="00624F11" w:rsidRPr="00C119E3">
        <w:rPr>
          <w:rFonts w:ascii="Segoe UI" w:eastAsia="Times New Roman" w:hAnsi="Segoe UI" w:cs="Segoe UI"/>
          <w:color w:val="000000"/>
          <w:lang w:val="it-IT"/>
        </w:rPr>
        <w:t xml:space="preserve"> </w:t>
      </w:r>
      <w:r w:rsidRPr="00C119E3">
        <w:rPr>
          <w:rFonts w:ascii="Segoe UI" w:eastAsia="Times New Roman" w:hAnsi="Segoe UI" w:cs="Segoe UI"/>
          <w:color w:val="000000"/>
          <w:lang w:val="it-IT"/>
        </w:rPr>
        <w:t>digitali hanno già dimostrato la loro importanza nel contribuire a mitigare l’impatto della crisi, tuttavia molto ancora c'è da fare per supportare imprese e famiglie nella ripartenza</w:t>
      </w:r>
      <w:r w:rsidR="00C252E9" w:rsidRPr="00C119E3">
        <w:rPr>
          <w:rFonts w:ascii="Segoe UI" w:eastAsia="Times New Roman" w:hAnsi="Segoe UI" w:cs="Segoe UI"/>
          <w:color w:val="000000"/>
          <w:lang w:val="it-IT"/>
        </w:rPr>
        <w:t xml:space="preserve"> e </w:t>
      </w:r>
      <w:r w:rsidR="001C4F26" w:rsidRPr="00C119E3">
        <w:rPr>
          <w:rFonts w:ascii="Segoe UI" w:hAnsi="Segoe UI" w:cs="Segoe UI"/>
          <w:shd w:val="clear" w:color="auto" w:fill="FFFFFF"/>
          <w:lang w:val="it-IT"/>
        </w:rPr>
        <w:t xml:space="preserve">il network e le competenze di Visa rappresentano un’opportunità unica per imprimere un’accelerazione nel percorso di innovazione del </w:t>
      </w:r>
      <w:r w:rsidR="004F68C1" w:rsidRPr="00C119E3">
        <w:rPr>
          <w:rFonts w:ascii="Segoe UI" w:hAnsi="Segoe UI" w:cs="Segoe UI"/>
          <w:shd w:val="clear" w:color="auto" w:fill="FFFFFF"/>
          <w:lang w:val="it-IT"/>
        </w:rPr>
        <w:t>P</w:t>
      </w:r>
      <w:r w:rsidR="001C4F26" w:rsidRPr="00C119E3">
        <w:rPr>
          <w:rFonts w:ascii="Segoe UI" w:hAnsi="Segoe UI" w:cs="Segoe UI"/>
          <w:shd w:val="clear" w:color="auto" w:fill="FFFFFF"/>
          <w:lang w:val="it-IT"/>
        </w:rPr>
        <w:t>aese</w:t>
      </w:r>
      <w:r w:rsidRPr="00C119E3">
        <w:rPr>
          <w:rFonts w:ascii="Segoe UI" w:eastAsia="Times New Roman" w:hAnsi="Segoe UI" w:cs="Segoe UI"/>
          <w:color w:val="000000"/>
          <w:lang w:val="it-IT"/>
        </w:rPr>
        <w:t>.</w:t>
      </w:r>
      <w:r w:rsidR="00624F11" w:rsidRPr="00C119E3">
        <w:rPr>
          <w:rFonts w:ascii="Segoe UI" w:eastAsia="Times New Roman" w:hAnsi="Segoe UI" w:cs="Segoe UI"/>
          <w:color w:val="000000"/>
          <w:lang w:val="it-IT"/>
        </w:rPr>
        <w:t>”</w:t>
      </w:r>
    </w:p>
    <w:p w14:paraId="59027BA0" w14:textId="4F4D97DF" w:rsidR="002241C7" w:rsidRPr="00C119E3" w:rsidRDefault="002241C7" w:rsidP="00591F12">
      <w:pPr>
        <w:spacing w:after="0" w:line="240" w:lineRule="auto"/>
        <w:jc w:val="both"/>
        <w:rPr>
          <w:rFonts w:ascii="Segoe UI" w:eastAsia="Times New Roman" w:hAnsi="Segoe UI" w:cs="Segoe UI"/>
          <w:color w:val="000000"/>
          <w:lang w:val="it-IT"/>
        </w:rPr>
      </w:pPr>
    </w:p>
    <w:p w14:paraId="0D1EEF85" w14:textId="4CCBFD32" w:rsidR="002241C7" w:rsidRPr="00C119E3" w:rsidRDefault="002241C7" w:rsidP="002241C7">
      <w:pPr>
        <w:spacing w:after="0" w:line="240" w:lineRule="auto"/>
        <w:jc w:val="both"/>
        <w:rPr>
          <w:rFonts w:ascii="Segoe UI" w:eastAsia="Times New Roman" w:hAnsi="Segoe UI" w:cs="Segoe UI"/>
          <w:color w:val="000000"/>
          <w:lang w:val="it-IT"/>
        </w:rPr>
      </w:pPr>
      <w:r w:rsidRPr="00C119E3">
        <w:rPr>
          <w:rFonts w:ascii="Segoe UI" w:eastAsia="Times New Roman" w:hAnsi="Segoe UI" w:cs="Segoe UI"/>
          <w:color w:val="000000"/>
          <w:lang w:val="it-IT"/>
        </w:rPr>
        <w:t xml:space="preserve">“Sono certa che Stefano genererà grande valore per le nostre partnership in Italia, portando nuove prospettive e opportunità - ha dichiarato </w:t>
      </w:r>
      <w:r w:rsidRPr="00C119E3">
        <w:rPr>
          <w:rFonts w:ascii="Segoe UI" w:eastAsia="Times New Roman" w:hAnsi="Segoe UI" w:cs="Segoe UI"/>
          <w:i/>
          <w:iCs/>
          <w:color w:val="000000"/>
          <w:lang w:val="it-IT"/>
        </w:rPr>
        <w:t>Bea Larregle, Regional Managing Director, Southern Europe di Visa.</w:t>
      </w:r>
      <w:r w:rsidRPr="00C119E3">
        <w:rPr>
          <w:rFonts w:ascii="Segoe UI" w:eastAsia="Times New Roman" w:hAnsi="Segoe UI" w:cs="Segoe UI"/>
          <w:color w:val="000000"/>
          <w:lang w:val="it-IT"/>
        </w:rPr>
        <w:t xml:space="preserve"> “La sua nomina è parte fondamentale dell'impegno di Visa in Italia e dei nostri sforzi per sviluppare ulteriormente la nostra presenza nel </w:t>
      </w:r>
      <w:r w:rsidR="004F68C1" w:rsidRPr="00C119E3">
        <w:rPr>
          <w:rFonts w:ascii="Segoe UI" w:eastAsia="Times New Roman" w:hAnsi="Segoe UI" w:cs="Segoe UI"/>
          <w:color w:val="000000"/>
          <w:lang w:val="it-IT"/>
        </w:rPr>
        <w:t>P</w:t>
      </w:r>
      <w:r w:rsidRPr="00C119E3">
        <w:rPr>
          <w:rFonts w:ascii="Segoe UI" w:eastAsia="Times New Roman" w:hAnsi="Segoe UI" w:cs="Segoe UI"/>
          <w:color w:val="000000"/>
          <w:lang w:val="it-IT"/>
        </w:rPr>
        <w:t>aese.”</w:t>
      </w:r>
    </w:p>
    <w:p w14:paraId="24DA6903" w14:textId="77777777" w:rsidR="00624F11" w:rsidRPr="00C119E3" w:rsidRDefault="00624F11" w:rsidP="00591F12">
      <w:pPr>
        <w:spacing w:after="0" w:line="240" w:lineRule="auto"/>
        <w:jc w:val="both"/>
        <w:rPr>
          <w:rFonts w:ascii="Segoe UI" w:eastAsia="Times New Roman" w:hAnsi="Segoe UI" w:cs="Segoe UI"/>
          <w:color w:val="000000"/>
          <w:lang w:val="it-IT"/>
        </w:rPr>
      </w:pPr>
    </w:p>
    <w:p w14:paraId="5C997E8A" w14:textId="33D3009B" w:rsidR="00624F11" w:rsidRPr="00C119E3" w:rsidRDefault="003C1354" w:rsidP="00266B7F">
      <w:pPr>
        <w:spacing w:after="0" w:line="240" w:lineRule="auto"/>
        <w:jc w:val="both"/>
        <w:rPr>
          <w:rFonts w:ascii="Segoe UI" w:eastAsia="Times New Roman" w:hAnsi="Segoe UI" w:cs="Segoe UI"/>
          <w:color w:val="000000"/>
          <w:lang w:val="it-IT"/>
        </w:rPr>
      </w:pPr>
      <w:r w:rsidRPr="00C119E3">
        <w:rPr>
          <w:rFonts w:ascii="Segoe UI" w:eastAsia="Times New Roman" w:hAnsi="Segoe UI" w:cs="Segoe UI"/>
          <w:color w:val="000000"/>
          <w:lang w:val="it-IT"/>
        </w:rPr>
        <w:t xml:space="preserve">Stefano </w:t>
      </w:r>
      <w:r w:rsidR="00F5665C" w:rsidRPr="00C119E3">
        <w:rPr>
          <w:rFonts w:ascii="Segoe UI" w:eastAsia="Times New Roman" w:hAnsi="Segoe UI" w:cs="Segoe UI"/>
          <w:color w:val="000000"/>
          <w:lang w:val="it-IT"/>
        </w:rPr>
        <w:t>Stoppani inizia</w:t>
      </w:r>
      <w:r w:rsidR="00591F12" w:rsidRPr="00C119E3">
        <w:rPr>
          <w:rFonts w:ascii="Segoe UI" w:eastAsia="Times New Roman" w:hAnsi="Segoe UI" w:cs="Segoe UI"/>
          <w:color w:val="000000"/>
          <w:lang w:val="it-IT"/>
        </w:rPr>
        <w:t xml:space="preserve"> la sua carriera in Ford Motor Company Italia, </w:t>
      </w:r>
      <w:r w:rsidR="00F5665C" w:rsidRPr="00C119E3">
        <w:rPr>
          <w:rFonts w:ascii="Segoe UI" w:eastAsia="Times New Roman" w:hAnsi="Segoe UI" w:cs="Segoe UI"/>
          <w:color w:val="000000"/>
          <w:lang w:val="it-IT"/>
        </w:rPr>
        <w:t xml:space="preserve">per poi entrare in Experian come </w:t>
      </w:r>
      <w:r w:rsidR="00591F12" w:rsidRPr="00C119E3">
        <w:rPr>
          <w:rFonts w:ascii="Segoe UI" w:eastAsia="Times New Roman" w:hAnsi="Segoe UI" w:cs="Segoe UI"/>
          <w:color w:val="000000"/>
          <w:lang w:val="it-IT"/>
        </w:rPr>
        <w:t>Business Development Director</w:t>
      </w:r>
      <w:r w:rsidR="00BA59FE" w:rsidRPr="00C119E3">
        <w:rPr>
          <w:rFonts w:ascii="Segoe UI" w:eastAsia="Times New Roman" w:hAnsi="Segoe UI" w:cs="Segoe UI"/>
          <w:color w:val="000000"/>
          <w:lang w:val="it-IT"/>
        </w:rPr>
        <w:t xml:space="preserve"> Italia</w:t>
      </w:r>
      <w:r w:rsidR="00A13A4D" w:rsidRPr="00C119E3">
        <w:rPr>
          <w:rFonts w:ascii="Segoe UI" w:eastAsia="Times New Roman" w:hAnsi="Segoe UI" w:cs="Segoe UI"/>
          <w:color w:val="000000"/>
          <w:lang w:val="it-IT"/>
        </w:rPr>
        <w:t xml:space="preserve">. </w:t>
      </w:r>
      <w:r w:rsidR="00F5665C" w:rsidRPr="00C119E3">
        <w:rPr>
          <w:rFonts w:ascii="Segoe UI" w:eastAsia="Times New Roman" w:hAnsi="Segoe UI" w:cs="Segoe UI"/>
          <w:color w:val="000000"/>
          <w:lang w:val="it-IT"/>
        </w:rPr>
        <w:t xml:space="preserve">Viene quindi </w:t>
      </w:r>
      <w:r w:rsidR="00A13A4D" w:rsidRPr="00C119E3">
        <w:rPr>
          <w:rFonts w:ascii="Segoe UI" w:eastAsia="Times New Roman" w:hAnsi="Segoe UI" w:cs="Segoe UI"/>
          <w:color w:val="000000"/>
          <w:lang w:val="it-IT"/>
        </w:rPr>
        <w:t xml:space="preserve">nominato </w:t>
      </w:r>
      <w:r w:rsidR="00591F12" w:rsidRPr="00C119E3">
        <w:rPr>
          <w:rFonts w:ascii="Segoe UI" w:eastAsia="Times New Roman" w:hAnsi="Segoe UI" w:cs="Segoe UI"/>
          <w:color w:val="000000"/>
          <w:lang w:val="it-IT"/>
        </w:rPr>
        <w:t xml:space="preserve">Advisor </w:t>
      </w:r>
      <w:r w:rsidR="00A13A4D" w:rsidRPr="00C119E3">
        <w:rPr>
          <w:rFonts w:ascii="Segoe UI" w:eastAsia="Times New Roman" w:hAnsi="Segoe UI" w:cs="Segoe UI"/>
          <w:color w:val="000000"/>
          <w:lang w:val="it-IT"/>
        </w:rPr>
        <w:t>dell’International Finance Corporation (IFC)</w:t>
      </w:r>
      <w:r w:rsidR="00591F12" w:rsidRPr="00C119E3">
        <w:rPr>
          <w:rFonts w:ascii="Segoe UI" w:eastAsia="Times New Roman" w:hAnsi="Segoe UI" w:cs="Segoe UI"/>
          <w:color w:val="000000"/>
          <w:lang w:val="it-IT"/>
        </w:rPr>
        <w:t xml:space="preserve">. </w:t>
      </w:r>
      <w:r w:rsidR="008B3579" w:rsidRPr="00C119E3">
        <w:rPr>
          <w:rFonts w:ascii="Segoe UI" w:eastAsia="Times New Roman" w:hAnsi="Segoe UI" w:cs="Segoe UI"/>
          <w:color w:val="000000"/>
          <w:lang w:val="it-IT"/>
        </w:rPr>
        <w:t>Nel 2008</w:t>
      </w:r>
      <w:r w:rsidR="00F5665C" w:rsidRPr="00C119E3">
        <w:rPr>
          <w:rFonts w:ascii="Segoe UI" w:eastAsia="Times New Roman" w:hAnsi="Segoe UI" w:cs="Segoe UI"/>
          <w:color w:val="000000"/>
          <w:lang w:val="it-IT"/>
        </w:rPr>
        <w:t xml:space="preserve">, il suo ingresso nel Gruppo CRIF dove ricopre gli incarichi di </w:t>
      </w:r>
      <w:r w:rsidR="00591F12" w:rsidRPr="00C119E3">
        <w:rPr>
          <w:rFonts w:ascii="Segoe UI" w:eastAsia="Times New Roman" w:hAnsi="Segoe UI" w:cs="Segoe UI"/>
          <w:color w:val="000000"/>
          <w:lang w:val="it-IT"/>
        </w:rPr>
        <w:t xml:space="preserve">Country Manager </w:t>
      </w:r>
      <w:r w:rsidR="00A13A4D" w:rsidRPr="00C119E3">
        <w:rPr>
          <w:rFonts w:ascii="Segoe UI" w:eastAsia="Times New Roman" w:hAnsi="Segoe UI" w:cs="Segoe UI"/>
          <w:color w:val="000000"/>
          <w:lang w:val="it-IT"/>
        </w:rPr>
        <w:t xml:space="preserve">Messico e </w:t>
      </w:r>
      <w:r w:rsidR="00591F12" w:rsidRPr="00C119E3">
        <w:rPr>
          <w:rFonts w:ascii="Segoe UI" w:eastAsia="Times New Roman" w:hAnsi="Segoe UI" w:cs="Segoe UI"/>
          <w:color w:val="000000"/>
          <w:lang w:val="it-IT"/>
        </w:rPr>
        <w:t>America Latina</w:t>
      </w:r>
      <w:r w:rsidR="00F5665C" w:rsidRPr="00C119E3">
        <w:rPr>
          <w:rFonts w:ascii="Segoe UI" w:eastAsia="Times New Roman" w:hAnsi="Segoe UI" w:cs="Segoe UI"/>
          <w:color w:val="000000"/>
          <w:lang w:val="it-IT"/>
        </w:rPr>
        <w:t xml:space="preserve"> e, successivamente, di </w:t>
      </w:r>
      <w:r w:rsidR="00591F12" w:rsidRPr="00C119E3">
        <w:rPr>
          <w:rFonts w:ascii="Segoe UI" w:eastAsia="Times New Roman" w:hAnsi="Segoe UI" w:cs="Segoe UI"/>
          <w:color w:val="000000"/>
          <w:lang w:val="it-IT"/>
        </w:rPr>
        <w:t xml:space="preserve">Region Director </w:t>
      </w:r>
      <w:r w:rsidR="00BA59FE" w:rsidRPr="00C119E3">
        <w:rPr>
          <w:rFonts w:ascii="Segoe UI" w:eastAsia="Times New Roman" w:hAnsi="Segoe UI" w:cs="Segoe UI"/>
          <w:color w:val="000000"/>
          <w:lang w:val="it-IT"/>
        </w:rPr>
        <w:t>per India e GCC</w:t>
      </w:r>
      <w:r w:rsidR="008B3579" w:rsidRPr="00C119E3">
        <w:rPr>
          <w:rFonts w:ascii="Segoe UI" w:eastAsia="Times New Roman" w:hAnsi="Segoe UI" w:cs="Segoe UI"/>
          <w:color w:val="000000"/>
          <w:lang w:val="it-IT"/>
        </w:rPr>
        <w:t xml:space="preserve">. </w:t>
      </w:r>
      <w:r w:rsidR="003B301B" w:rsidRPr="00C119E3">
        <w:rPr>
          <w:rFonts w:ascii="Segoe UI" w:eastAsia="Times New Roman" w:hAnsi="Segoe UI" w:cs="Segoe UI"/>
          <w:color w:val="000000"/>
          <w:lang w:val="it-IT"/>
        </w:rPr>
        <w:t>N</w:t>
      </w:r>
      <w:r w:rsidR="00BA59FE" w:rsidRPr="00C119E3">
        <w:rPr>
          <w:rFonts w:ascii="Segoe UI" w:eastAsia="Times New Roman" w:hAnsi="Segoe UI" w:cs="Segoe UI"/>
          <w:color w:val="000000"/>
          <w:lang w:val="it-IT"/>
        </w:rPr>
        <w:t xml:space="preserve">el 2017 </w:t>
      </w:r>
      <w:r w:rsidR="003B301B" w:rsidRPr="00C119E3">
        <w:rPr>
          <w:rFonts w:ascii="Segoe UI" w:eastAsia="Times New Roman" w:hAnsi="Segoe UI" w:cs="Segoe UI"/>
          <w:color w:val="000000"/>
          <w:lang w:val="it-IT"/>
        </w:rPr>
        <w:t xml:space="preserve">viene </w:t>
      </w:r>
      <w:r w:rsidR="00BA59FE" w:rsidRPr="00C119E3">
        <w:rPr>
          <w:rFonts w:ascii="Segoe UI" w:eastAsia="Times New Roman" w:hAnsi="Segoe UI" w:cs="Segoe UI"/>
          <w:color w:val="000000"/>
          <w:lang w:val="it-IT"/>
        </w:rPr>
        <w:t>nomina</w:t>
      </w:r>
      <w:r w:rsidR="003B301B" w:rsidRPr="00C119E3">
        <w:rPr>
          <w:rFonts w:ascii="Segoe UI" w:eastAsia="Times New Roman" w:hAnsi="Segoe UI" w:cs="Segoe UI"/>
          <w:color w:val="000000"/>
          <w:lang w:val="it-IT"/>
        </w:rPr>
        <w:t xml:space="preserve">to </w:t>
      </w:r>
      <w:r w:rsidR="00BA59FE" w:rsidRPr="00C119E3">
        <w:rPr>
          <w:rFonts w:ascii="Segoe UI" w:eastAsia="Times New Roman" w:hAnsi="Segoe UI" w:cs="Segoe UI"/>
          <w:color w:val="000000"/>
          <w:lang w:val="it-IT"/>
        </w:rPr>
        <w:t xml:space="preserve">CEO </w:t>
      </w:r>
      <w:r w:rsidR="00C252E9" w:rsidRPr="00C119E3">
        <w:rPr>
          <w:rFonts w:ascii="Segoe UI" w:eastAsia="Times New Roman" w:hAnsi="Segoe UI" w:cs="Segoe UI"/>
          <w:color w:val="000000"/>
          <w:lang w:val="it-IT"/>
        </w:rPr>
        <w:t xml:space="preserve">del Gruppo </w:t>
      </w:r>
      <w:r w:rsidR="00BA59FE" w:rsidRPr="00C119E3">
        <w:rPr>
          <w:rFonts w:ascii="Segoe UI" w:eastAsia="Times New Roman" w:hAnsi="Segoe UI" w:cs="Segoe UI"/>
          <w:color w:val="000000"/>
          <w:lang w:val="it-IT"/>
        </w:rPr>
        <w:t>Creditinfo</w:t>
      </w:r>
      <w:r w:rsidR="001C4F26" w:rsidRPr="00C119E3">
        <w:rPr>
          <w:rFonts w:ascii="Segoe UI" w:eastAsia="Times New Roman" w:hAnsi="Segoe UI" w:cs="Segoe UI"/>
          <w:color w:val="000000"/>
          <w:lang w:val="it-IT"/>
        </w:rPr>
        <w:t>.</w:t>
      </w:r>
    </w:p>
    <w:p w14:paraId="09D5A00D" w14:textId="77777777" w:rsidR="001C4F26" w:rsidRPr="00C119E3" w:rsidRDefault="001C4F26" w:rsidP="00266B7F">
      <w:pPr>
        <w:spacing w:after="0" w:line="240" w:lineRule="auto"/>
        <w:jc w:val="both"/>
        <w:rPr>
          <w:rFonts w:ascii="Segoe UI" w:eastAsia="Times New Roman" w:hAnsi="Segoe UI" w:cs="Segoe UI"/>
          <w:color w:val="000000"/>
          <w:lang w:val="it-IT"/>
        </w:rPr>
      </w:pPr>
    </w:p>
    <w:p w14:paraId="2BC3F200" w14:textId="7EC26835" w:rsidR="002E289A" w:rsidRPr="00C119E3" w:rsidRDefault="003C1354" w:rsidP="00266B7F">
      <w:pPr>
        <w:spacing w:after="0" w:line="240" w:lineRule="auto"/>
        <w:jc w:val="both"/>
        <w:rPr>
          <w:rFonts w:ascii="Segoe UI" w:eastAsia="Times New Roman" w:hAnsi="Segoe UI" w:cs="Segoe UI"/>
          <w:color w:val="000000"/>
          <w:lang w:val="it-IT"/>
        </w:rPr>
      </w:pPr>
      <w:r w:rsidRPr="00C119E3">
        <w:rPr>
          <w:rFonts w:ascii="Segoe UI" w:eastAsia="Times New Roman" w:hAnsi="Segoe UI" w:cs="Segoe UI"/>
          <w:color w:val="000000"/>
          <w:lang w:val="it-IT"/>
        </w:rPr>
        <w:t>L</w:t>
      </w:r>
      <w:r w:rsidR="00266B7F" w:rsidRPr="00C119E3">
        <w:rPr>
          <w:rFonts w:ascii="Segoe UI" w:eastAsia="Times New Roman" w:hAnsi="Segoe UI" w:cs="Segoe UI"/>
          <w:color w:val="000000"/>
          <w:lang w:val="it-IT"/>
        </w:rPr>
        <w:t>aureato in Scienze Politiche presso l'Università di Bologna</w:t>
      </w:r>
      <w:r w:rsidR="00F5665C" w:rsidRPr="00C119E3">
        <w:rPr>
          <w:rFonts w:ascii="Segoe UI" w:eastAsia="Times New Roman" w:hAnsi="Segoe UI" w:cs="Segoe UI"/>
          <w:color w:val="000000"/>
          <w:lang w:val="it-IT"/>
        </w:rPr>
        <w:t xml:space="preserve">, </w:t>
      </w:r>
      <w:r w:rsidRPr="00C119E3">
        <w:rPr>
          <w:rFonts w:ascii="Segoe UI" w:eastAsia="Times New Roman" w:hAnsi="Segoe UI" w:cs="Segoe UI"/>
          <w:color w:val="000000"/>
          <w:lang w:val="it-IT"/>
        </w:rPr>
        <w:t xml:space="preserve">Stoppani </w:t>
      </w:r>
      <w:r w:rsidR="00266B7F" w:rsidRPr="00C119E3">
        <w:rPr>
          <w:rFonts w:ascii="Segoe UI" w:eastAsia="Times New Roman" w:hAnsi="Segoe UI" w:cs="Segoe UI"/>
          <w:color w:val="000000"/>
          <w:lang w:val="it-IT"/>
        </w:rPr>
        <w:t xml:space="preserve">ha conseguito un </w:t>
      </w:r>
      <w:r w:rsidR="00F5665C" w:rsidRPr="00C119E3">
        <w:rPr>
          <w:rFonts w:ascii="Segoe UI" w:eastAsia="Times New Roman" w:hAnsi="Segoe UI" w:cs="Segoe UI"/>
          <w:color w:val="000000"/>
          <w:lang w:val="it-IT"/>
        </w:rPr>
        <w:t>Master of Science</w:t>
      </w:r>
      <w:r w:rsidR="00266B7F" w:rsidRPr="00C119E3">
        <w:rPr>
          <w:rFonts w:ascii="Segoe UI" w:eastAsia="Times New Roman" w:hAnsi="Segoe UI" w:cs="Segoe UI"/>
          <w:color w:val="000000"/>
          <w:lang w:val="it-IT"/>
        </w:rPr>
        <w:t xml:space="preserve"> in Development Studies presso la London School of Economics e un Executive MBA presso </w:t>
      </w:r>
      <w:r w:rsidR="0051027B" w:rsidRPr="00C119E3">
        <w:rPr>
          <w:rFonts w:ascii="Segoe UI" w:eastAsia="Times New Roman" w:hAnsi="Segoe UI" w:cs="Segoe UI"/>
          <w:color w:val="000000"/>
          <w:lang w:val="it-IT"/>
        </w:rPr>
        <w:t>l</w:t>
      </w:r>
      <w:r w:rsidR="0052391C" w:rsidRPr="00C119E3">
        <w:rPr>
          <w:rFonts w:ascii="Segoe UI" w:eastAsia="Times New Roman" w:hAnsi="Segoe UI" w:cs="Segoe UI"/>
          <w:color w:val="000000"/>
          <w:lang w:val="it-IT"/>
        </w:rPr>
        <w:t xml:space="preserve">a Bologna </w:t>
      </w:r>
      <w:r w:rsidR="00C252E9" w:rsidRPr="00C119E3">
        <w:rPr>
          <w:rFonts w:ascii="Segoe UI" w:eastAsia="Times New Roman" w:hAnsi="Segoe UI" w:cs="Segoe UI"/>
          <w:color w:val="000000"/>
          <w:lang w:val="it-IT"/>
        </w:rPr>
        <w:t xml:space="preserve">University </w:t>
      </w:r>
      <w:r w:rsidR="0052391C" w:rsidRPr="00C119E3">
        <w:rPr>
          <w:rFonts w:ascii="Segoe UI" w:eastAsia="Times New Roman" w:hAnsi="Segoe UI" w:cs="Segoe UI"/>
          <w:color w:val="000000"/>
          <w:lang w:val="it-IT"/>
        </w:rPr>
        <w:t>Business School.</w:t>
      </w:r>
    </w:p>
    <w:p w14:paraId="68F31EE8" w14:textId="77777777" w:rsidR="002E289A" w:rsidRDefault="002E289A" w:rsidP="00266B7F">
      <w:pPr>
        <w:spacing w:after="0" w:line="240" w:lineRule="auto"/>
        <w:jc w:val="both"/>
        <w:rPr>
          <w:rFonts w:ascii="Segoe UI" w:eastAsia="Times New Roman" w:hAnsi="Segoe UI" w:cs="Segoe UI"/>
          <w:color w:val="000000"/>
          <w:lang w:val="it-IT"/>
        </w:rPr>
      </w:pPr>
    </w:p>
    <w:p w14:paraId="7E4771CC" w14:textId="77777777" w:rsidR="009079E2" w:rsidRPr="003B46EE" w:rsidRDefault="009079E2" w:rsidP="009079E2">
      <w:pPr>
        <w:spacing w:after="0" w:line="240" w:lineRule="auto"/>
        <w:jc w:val="center"/>
        <w:rPr>
          <w:rFonts w:ascii="Segoe UI" w:hAnsi="Segoe UI" w:cs="Segoe UI"/>
          <w:b/>
          <w:sz w:val="20"/>
          <w:szCs w:val="20"/>
          <w:lang w:val="it-IT"/>
        </w:rPr>
      </w:pPr>
      <w:r w:rsidRPr="003B46EE">
        <w:rPr>
          <w:rFonts w:ascii="Segoe UI" w:hAnsi="Segoe UI" w:cs="Segoe UI"/>
          <w:b/>
          <w:sz w:val="20"/>
          <w:szCs w:val="20"/>
          <w:lang w:val="it-IT"/>
        </w:rPr>
        <w:t>###</w:t>
      </w:r>
    </w:p>
    <w:p w14:paraId="024D9EBA" w14:textId="77777777" w:rsidR="00CF32C3" w:rsidRDefault="00CF32C3" w:rsidP="001F4ADE">
      <w:pPr>
        <w:jc w:val="both"/>
        <w:rPr>
          <w:rFonts w:ascii="Segoe UI" w:eastAsia="Quattrocento Sans" w:hAnsi="Segoe UI" w:cs="Segoe UI"/>
          <w:b/>
          <w:sz w:val="20"/>
          <w:szCs w:val="20"/>
          <w:lang w:val="it-IT"/>
        </w:rPr>
      </w:pPr>
    </w:p>
    <w:p w14:paraId="78DD0CF0" w14:textId="3CC23A91" w:rsidR="001F4ADE" w:rsidRPr="00CF32C3" w:rsidRDefault="001F4ADE" w:rsidP="001F4ADE">
      <w:pPr>
        <w:jc w:val="both"/>
        <w:rPr>
          <w:rFonts w:ascii="Segoe UI" w:eastAsia="Calibri" w:hAnsi="Segoe UI" w:cs="Segoe UI"/>
          <w:sz w:val="20"/>
          <w:szCs w:val="20"/>
          <w:lang w:val="it-IT"/>
        </w:rPr>
      </w:pPr>
      <w:r w:rsidRPr="00CF32C3">
        <w:rPr>
          <w:rFonts w:ascii="Segoe UI" w:eastAsia="Quattrocento Sans" w:hAnsi="Segoe UI" w:cs="Segoe UI"/>
          <w:b/>
          <w:sz w:val="20"/>
          <w:szCs w:val="20"/>
          <w:lang w:val="it-IT"/>
        </w:rPr>
        <w:lastRenderedPageBreak/>
        <w:t>Visa</w:t>
      </w:r>
    </w:p>
    <w:p w14:paraId="53463F75" w14:textId="1C1C7D94" w:rsidR="001F4ADE" w:rsidRPr="00CF32C3" w:rsidRDefault="001F4ADE" w:rsidP="001F4ADE">
      <w:pPr>
        <w:jc w:val="both"/>
        <w:rPr>
          <w:rFonts w:ascii="Segoe UI" w:eastAsia="Calibri" w:hAnsi="Segoe UI" w:cs="Segoe UI"/>
          <w:sz w:val="20"/>
          <w:szCs w:val="20"/>
          <w:lang w:val="it-IT"/>
        </w:rPr>
      </w:pPr>
      <w:r w:rsidRPr="00CF32C3">
        <w:rPr>
          <w:rFonts w:ascii="Segoe UI" w:eastAsia="Quattrocento Sans" w:hAnsi="Segoe UI" w:cs="Segoe UI"/>
          <w:sz w:val="20"/>
          <w:szCs w:val="20"/>
          <w:lang w:val="it-IT"/>
        </w:rPr>
        <w:t xml:space="preserve">Visa Inc. (NYSE: V) è leader mondiale nei pagamenti digitali. La nostra missione è quella di connettere il mondo attraverso una rete di pagamento innovativa, affidabile e sicura, che consenta a privati, aziende ed economie di prosperare. Il nostro avanzato sistema di elaborazione globale, VisaNet, fornisce pagamenti sicuri e affidabili in tutto il mondo ed è in grado di gestire oltre 65.000 messaggi di transazione al secondo. L'attenzione incessante dell'azienda verso l'innovazione è un catalizzatore per la rapida crescita del commercio connesso su qualsiasi tipo di </w:t>
      </w:r>
      <w:proofErr w:type="gramStart"/>
      <w:r w:rsidRPr="00CF32C3">
        <w:rPr>
          <w:rFonts w:ascii="Segoe UI" w:eastAsia="Quattrocento Sans" w:hAnsi="Segoe UI" w:cs="Segoe UI"/>
          <w:sz w:val="20"/>
          <w:szCs w:val="20"/>
          <w:lang w:val="it-IT"/>
        </w:rPr>
        <w:t>device</w:t>
      </w:r>
      <w:proofErr w:type="gramEnd"/>
      <w:r w:rsidRPr="00CF32C3">
        <w:rPr>
          <w:rFonts w:ascii="Segoe UI" w:eastAsia="Quattrocento Sans" w:hAnsi="Segoe UI" w:cs="Segoe UI"/>
          <w:sz w:val="20"/>
          <w:szCs w:val="20"/>
          <w:lang w:val="it-IT"/>
        </w:rPr>
        <w:t xml:space="preserve"> per tutti, ovunque. Mentre il mondo si muove dall'analogico al digitale, Visa sta dedicando il </w:t>
      </w:r>
      <w:proofErr w:type="gramStart"/>
      <w:r w:rsidRPr="00CF32C3">
        <w:rPr>
          <w:rFonts w:ascii="Segoe UI" w:eastAsia="Quattrocento Sans" w:hAnsi="Segoe UI" w:cs="Segoe UI"/>
          <w:sz w:val="20"/>
          <w:szCs w:val="20"/>
          <w:lang w:val="it-IT"/>
        </w:rPr>
        <w:t>brand</w:t>
      </w:r>
      <w:proofErr w:type="gramEnd"/>
      <w:r w:rsidRPr="00CF32C3">
        <w:rPr>
          <w:rFonts w:ascii="Segoe UI" w:eastAsia="Quattrocento Sans" w:hAnsi="Segoe UI" w:cs="Segoe UI"/>
          <w:sz w:val="20"/>
          <w:szCs w:val="20"/>
          <w:lang w:val="it-IT"/>
        </w:rPr>
        <w:t xml:space="preserve">, i prodotti, le persone, la rete e le dimensioni per rimodellare il futuro del commercio. Per maggiori informazioni, visita </w:t>
      </w:r>
      <w:hyperlink r:id="rId9" w:history="1">
        <w:r w:rsidR="00B938A8" w:rsidRPr="00CF32C3">
          <w:rPr>
            <w:rStyle w:val="Collegamentoipertestuale"/>
            <w:rFonts w:ascii="Segoe UI" w:eastAsia="Quattrocento Sans" w:hAnsi="Segoe UI" w:cs="Segoe UI"/>
            <w:sz w:val="20"/>
            <w:szCs w:val="20"/>
            <w:lang w:val="it-IT"/>
          </w:rPr>
          <w:t>https://www.visaitalia.com/</w:t>
        </w:r>
      </w:hyperlink>
      <w:r w:rsidRPr="00CF32C3">
        <w:rPr>
          <w:rFonts w:ascii="Segoe UI" w:eastAsia="Quattrocento Sans" w:hAnsi="Segoe UI" w:cs="Segoe UI"/>
          <w:sz w:val="20"/>
          <w:szCs w:val="20"/>
          <w:lang w:val="it-IT"/>
        </w:rPr>
        <w:t xml:space="preserve"> e seguici su Twitter </w:t>
      </w:r>
      <w:bookmarkStart w:id="1" w:name="_Hlk29909528"/>
      <w:r w:rsidRPr="00CF32C3">
        <w:rPr>
          <w:rFonts w:ascii="Segoe UI" w:eastAsia="Quattrocento Sans" w:hAnsi="Segoe UI" w:cs="Segoe UI"/>
          <w:sz w:val="20"/>
          <w:szCs w:val="20"/>
          <w:lang w:val="it-IT"/>
        </w:rPr>
        <w:fldChar w:fldCharType="begin"/>
      </w:r>
      <w:r w:rsidRPr="00CF32C3">
        <w:rPr>
          <w:rFonts w:ascii="Segoe UI" w:eastAsia="Quattrocento Sans" w:hAnsi="Segoe UI" w:cs="Segoe UI"/>
          <w:sz w:val="20"/>
          <w:szCs w:val="20"/>
          <w:lang w:val="it-IT"/>
        </w:rPr>
        <w:instrText xml:space="preserve"> HYPERLINK "https://twitter.com/Visa_IT" </w:instrText>
      </w:r>
      <w:r w:rsidRPr="00CF32C3">
        <w:rPr>
          <w:rFonts w:ascii="Segoe UI" w:eastAsia="Quattrocento Sans" w:hAnsi="Segoe UI" w:cs="Segoe UI"/>
          <w:sz w:val="20"/>
          <w:szCs w:val="20"/>
          <w:lang w:val="it-IT"/>
        </w:rPr>
        <w:fldChar w:fldCharType="separate"/>
      </w:r>
      <w:r w:rsidRPr="00CF32C3">
        <w:rPr>
          <w:rFonts w:ascii="Segoe UI" w:eastAsia="Quattrocento Sans" w:hAnsi="Segoe UI" w:cs="Segoe UI"/>
          <w:color w:val="0000FF"/>
          <w:sz w:val="20"/>
          <w:szCs w:val="20"/>
          <w:u w:val="single"/>
          <w:lang w:val="it-IT"/>
        </w:rPr>
        <w:t>@Visa_IT</w:t>
      </w:r>
      <w:r w:rsidRPr="00CF32C3">
        <w:rPr>
          <w:rFonts w:ascii="Segoe UI" w:eastAsia="Quattrocento Sans" w:hAnsi="Segoe UI" w:cs="Segoe UI"/>
          <w:sz w:val="20"/>
          <w:szCs w:val="20"/>
          <w:lang w:val="it-IT"/>
        </w:rPr>
        <w:fldChar w:fldCharType="end"/>
      </w:r>
      <w:bookmarkEnd w:id="1"/>
      <w:r w:rsidRPr="00CF32C3">
        <w:rPr>
          <w:rFonts w:ascii="Segoe UI" w:eastAsia="Quattrocento Sans" w:hAnsi="Segoe UI" w:cs="Segoe UI"/>
          <w:sz w:val="20"/>
          <w:szCs w:val="20"/>
          <w:lang w:val="it-IT"/>
        </w:rPr>
        <w:t xml:space="preserve">. </w:t>
      </w:r>
    </w:p>
    <w:p w14:paraId="4E38F0FC" w14:textId="77777777" w:rsidR="00B56EE6" w:rsidRDefault="00B56EE6" w:rsidP="00364F22">
      <w:pPr>
        <w:jc w:val="both"/>
        <w:rPr>
          <w:rFonts w:ascii="Segoe UI" w:eastAsia="Quattrocento Sans" w:hAnsi="Segoe UI" w:cs="Segoe UI"/>
          <w:b/>
          <w:sz w:val="20"/>
          <w:szCs w:val="20"/>
          <w:lang w:val="it-IT"/>
        </w:rPr>
      </w:pPr>
    </w:p>
    <w:p w14:paraId="2C1AD665" w14:textId="77777777" w:rsidR="00364F22" w:rsidRPr="00500943" w:rsidRDefault="00364F22" w:rsidP="00364F22">
      <w:pPr>
        <w:jc w:val="both"/>
        <w:rPr>
          <w:rFonts w:ascii="Calibri" w:eastAsia="Calibri" w:hAnsi="Calibri" w:cs="Times New Roman"/>
          <w:sz w:val="20"/>
          <w:szCs w:val="20"/>
          <w:lang w:val="it-IT"/>
        </w:rPr>
      </w:pPr>
    </w:p>
    <w:sectPr w:rsidR="00364F22" w:rsidRPr="0050094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FC87EB" w14:textId="77777777" w:rsidR="0009701F" w:rsidRDefault="0009701F" w:rsidP="00B407A2">
      <w:pPr>
        <w:spacing w:after="0" w:line="240" w:lineRule="auto"/>
      </w:pPr>
      <w:r>
        <w:separator/>
      </w:r>
    </w:p>
  </w:endnote>
  <w:endnote w:type="continuationSeparator" w:id="0">
    <w:p w14:paraId="23BF75CF" w14:textId="77777777" w:rsidR="0009701F" w:rsidRDefault="0009701F" w:rsidP="00B407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Quattrocento Sans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4D21CD" w14:textId="77777777" w:rsidR="001A3CB2" w:rsidRDefault="001A3CB2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21397" w14:textId="77777777" w:rsidR="00624F11" w:rsidRDefault="00624F11" w:rsidP="00624F11">
    <w:pPr>
      <w:spacing w:after="0" w:line="240" w:lineRule="auto"/>
      <w:rPr>
        <w:rFonts w:ascii="Calibri" w:eastAsia="Calibri" w:hAnsi="Calibri" w:cs="Times New Roman"/>
        <w:b/>
        <w:bCs/>
        <w:sz w:val="20"/>
        <w:szCs w:val="20"/>
        <w:lang w:val="it-IT"/>
      </w:rPr>
    </w:pPr>
  </w:p>
  <w:p w14:paraId="6F933E50" w14:textId="1AECEB0D" w:rsidR="00624F11" w:rsidRPr="00C70916" w:rsidRDefault="00624F11" w:rsidP="00624F11">
    <w:pPr>
      <w:spacing w:after="0" w:line="240" w:lineRule="auto"/>
      <w:rPr>
        <w:rFonts w:ascii="Calibri" w:eastAsia="Calibri" w:hAnsi="Calibri" w:cs="Times New Roman"/>
        <w:b/>
        <w:bCs/>
        <w:sz w:val="20"/>
        <w:szCs w:val="20"/>
        <w:lang w:val="it-IT"/>
      </w:rPr>
    </w:pPr>
    <w:r w:rsidRPr="00C70916">
      <w:rPr>
        <w:rFonts w:ascii="Calibri" w:eastAsia="Calibri" w:hAnsi="Calibri" w:cs="Times New Roman"/>
        <w:b/>
        <w:bCs/>
        <w:sz w:val="20"/>
        <w:szCs w:val="20"/>
        <w:lang w:val="it-IT"/>
      </w:rPr>
      <w:t>Contatti ufficio stampa Visa</w:t>
    </w:r>
  </w:p>
  <w:p w14:paraId="7ECA6A16" w14:textId="77777777" w:rsidR="00624F11" w:rsidRPr="00C70916" w:rsidRDefault="00624F11" w:rsidP="00624F11">
    <w:pPr>
      <w:spacing w:after="0" w:line="240" w:lineRule="auto"/>
      <w:rPr>
        <w:rFonts w:ascii="Calibri" w:eastAsia="Calibri" w:hAnsi="Calibri" w:cs="Times New Roman"/>
        <w:sz w:val="20"/>
        <w:szCs w:val="20"/>
        <w:lang w:val="it-IT"/>
      </w:rPr>
    </w:pPr>
    <w:r w:rsidRPr="00C70916">
      <w:rPr>
        <w:rFonts w:ascii="Calibri" w:eastAsia="Calibri" w:hAnsi="Calibri" w:cs="Times New Roman"/>
        <w:sz w:val="20"/>
        <w:szCs w:val="20"/>
        <w:lang w:val="it-IT"/>
      </w:rPr>
      <w:t xml:space="preserve">Luca Gentili, Head of Corporate Comm Visa Sud Europa </w:t>
    </w:r>
    <w:r w:rsidRPr="00C70916">
      <w:rPr>
        <w:rFonts w:ascii="Calibri" w:eastAsia="Calibri" w:hAnsi="Calibri" w:cs="Times New Roman"/>
        <w:sz w:val="20"/>
        <w:szCs w:val="20"/>
        <w:lang w:val="it-IT"/>
      </w:rPr>
      <w:tab/>
      <w:t xml:space="preserve">gentilil@visa.com </w:t>
    </w:r>
  </w:p>
  <w:p w14:paraId="3654C4E8" w14:textId="77777777" w:rsidR="00624F11" w:rsidRPr="00C70916" w:rsidRDefault="00624F11" w:rsidP="00624F11">
    <w:pPr>
      <w:spacing w:after="0" w:line="240" w:lineRule="auto"/>
      <w:rPr>
        <w:rFonts w:ascii="Calibri" w:eastAsia="Calibri" w:hAnsi="Calibri" w:cs="Times New Roman"/>
        <w:sz w:val="20"/>
        <w:szCs w:val="20"/>
        <w:lang w:val="it-IT"/>
      </w:rPr>
    </w:pPr>
    <w:r w:rsidRPr="00C70916">
      <w:rPr>
        <w:rFonts w:ascii="Calibri" w:eastAsia="Calibri" w:hAnsi="Calibri" w:cs="Times New Roman"/>
        <w:sz w:val="20"/>
        <w:szCs w:val="20"/>
        <w:lang w:val="it-IT"/>
      </w:rPr>
      <w:t xml:space="preserve">Alessandro Zambetti, DAG Communication </w:t>
    </w:r>
    <w:r w:rsidRPr="00C70916">
      <w:rPr>
        <w:rFonts w:ascii="Calibri" w:eastAsia="Calibri" w:hAnsi="Calibri" w:cs="Times New Roman"/>
        <w:sz w:val="20"/>
        <w:szCs w:val="20"/>
        <w:lang w:val="it-IT"/>
      </w:rPr>
      <w:tab/>
      <w:t xml:space="preserve">                                a.zambetti@dagcom.com</w:t>
    </w:r>
    <w:r w:rsidRPr="00C70916">
      <w:rPr>
        <w:rFonts w:ascii="Calibri" w:eastAsia="Calibri" w:hAnsi="Calibri" w:cs="Times New Roman"/>
        <w:sz w:val="20"/>
        <w:szCs w:val="20"/>
        <w:lang w:val="it-IT"/>
      </w:rPr>
      <w:tab/>
      <w:t xml:space="preserve"> </w:t>
    </w:r>
    <w:r>
      <w:rPr>
        <w:rFonts w:ascii="Calibri" w:eastAsia="Calibri" w:hAnsi="Calibri" w:cs="Times New Roman"/>
        <w:sz w:val="20"/>
        <w:szCs w:val="20"/>
        <w:lang w:val="it-IT"/>
      </w:rPr>
      <w:tab/>
    </w:r>
    <w:r w:rsidRPr="00C70916">
      <w:rPr>
        <w:rFonts w:ascii="Calibri" w:eastAsia="Calibri" w:hAnsi="Calibri" w:cs="Times New Roman"/>
        <w:sz w:val="20"/>
        <w:szCs w:val="20"/>
        <w:lang w:val="it-IT"/>
      </w:rPr>
      <w:t>+39 338 9241387</w:t>
    </w:r>
  </w:p>
  <w:p w14:paraId="6D12B5F2" w14:textId="77777777" w:rsidR="00624F11" w:rsidRPr="00C70916" w:rsidRDefault="00624F11" w:rsidP="00624F11">
    <w:pPr>
      <w:spacing w:after="0" w:line="240" w:lineRule="auto"/>
      <w:rPr>
        <w:rFonts w:ascii="Calibri" w:eastAsia="Calibri" w:hAnsi="Calibri" w:cs="Times New Roman"/>
        <w:sz w:val="20"/>
        <w:szCs w:val="20"/>
        <w:lang w:val="it-IT"/>
      </w:rPr>
    </w:pPr>
    <w:r w:rsidRPr="00C70916">
      <w:rPr>
        <w:rFonts w:ascii="Calibri" w:eastAsia="Calibri" w:hAnsi="Calibri" w:cs="Times New Roman"/>
        <w:sz w:val="20"/>
        <w:szCs w:val="20"/>
        <w:lang w:val="it-IT"/>
      </w:rPr>
      <w:t>Matteo Rasset, DAG Communication</w:t>
    </w:r>
    <w:r w:rsidRPr="00C70916">
      <w:rPr>
        <w:rFonts w:ascii="Calibri" w:eastAsia="Calibri" w:hAnsi="Calibri" w:cs="Times New Roman"/>
        <w:sz w:val="20"/>
        <w:szCs w:val="20"/>
        <w:lang w:val="it-IT"/>
      </w:rPr>
      <w:tab/>
      <w:t xml:space="preserve">                                mrasset@dagcom.com</w:t>
    </w:r>
    <w:r w:rsidRPr="00C70916">
      <w:rPr>
        <w:rFonts w:ascii="Calibri" w:eastAsia="Calibri" w:hAnsi="Calibri" w:cs="Times New Roman"/>
        <w:sz w:val="20"/>
        <w:szCs w:val="20"/>
        <w:lang w:val="it-IT"/>
      </w:rPr>
      <w:tab/>
      <w:t xml:space="preserve"> </w:t>
    </w:r>
    <w:r>
      <w:rPr>
        <w:rFonts w:ascii="Calibri" w:eastAsia="Calibri" w:hAnsi="Calibri" w:cs="Times New Roman"/>
        <w:sz w:val="20"/>
        <w:szCs w:val="20"/>
        <w:lang w:val="it-IT"/>
      </w:rPr>
      <w:tab/>
    </w:r>
    <w:r w:rsidRPr="00C70916">
      <w:rPr>
        <w:rFonts w:ascii="Calibri" w:eastAsia="Calibri" w:hAnsi="Calibri" w:cs="Times New Roman"/>
        <w:sz w:val="20"/>
        <w:szCs w:val="20"/>
        <w:lang w:val="it-IT"/>
      </w:rPr>
      <w:t>+39 333 8032644</w:t>
    </w:r>
  </w:p>
  <w:p w14:paraId="01DAF190" w14:textId="77777777" w:rsidR="00624F11" w:rsidRDefault="00624F11" w:rsidP="00624F11">
    <w:pPr>
      <w:spacing w:after="0" w:line="240" w:lineRule="auto"/>
      <w:rPr>
        <w:rFonts w:ascii="Calibri" w:eastAsia="Calibri" w:hAnsi="Calibri" w:cs="Times New Roman"/>
        <w:sz w:val="20"/>
        <w:szCs w:val="20"/>
        <w:lang w:val="it-IT"/>
      </w:rPr>
    </w:pPr>
    <w:r w:rsidRPr="00C70916">
      <w:rPr>
        <w:rFonts w:ascii="Calibri" w:eastAsia="Calibri" w:hAnsi="Calibri" w:cs="Times New Roman"/>
        <w:sz w:val="20"/>
        <w:szCs w:val="20"/>
        <w:lang w:val="it-IT"/>
      </w:rPr>
      <w:t xml:space="preserve">Barbara D’Incecco, DAG Communication    </w:t>
    </w:r>
    <w:r w:rsidRPr="00C70916">
      <w:rPr>
        <w:rFonts w:ascii="Calibri" w:eastAsia="Calibri" w:hAnsi="Calibri" w:cs="Times New Roman"/>
        <w:sz w:val="20"/>
        <w:szCs w:val="20"/>
        <w:lang w:val="it-IT"/>
      </w:rPr>
      <w:tab/>
      <w:t xml:space="preserve">                                bdincecco@dagcom.com   </w:t>
    </w:r>
    <w:r>
      <w:rPr>
        <w:rFonts w:ascii="Calibri" w:eastAsia="Calibri" w:hAnsi="Calibri" w:cs="Times New Roman"/>
        <w:sz w:val="20"/>
        <w:szCs w:val="20"/>
        <w:lang w:val="it-IT"/>
      </w:rPr>
      <w:tab/>
    </w:r>
    <w:r w:rsidRPr="00C70916">
      <w:rPr>
        <w:rFonts w:ascii="Calibri" w:eastAsia="Calibri" w:hAnsi="Calibri" w:cs="Times New Roman"/>
        <w:sz w:val="20"/>
        <w:szCs w:val="20"/>
        <w:lang w:val="it-IT"/>
      </w:rPr>
      <w:t xml:space="preserve">+39 02 89054168                          </w:t>
    </w:r>
  </w:p>
  <w:p w14:paraId="4771E379" w14:textId="77777777" w:rsidR="00624F11" w:rsidRDefault="00624F11" w:rsidP="00624F11">
    <w:pPr>
      <w:spacing w:after="0" w:line="240" w:lineRule="auto"/>
      <w:rPr>
        <w:rFonts w:ascii="Calibri" w:eastAsia="Calibri" w:hAnsi="Calibri" w:cs="Times New Roman"/>
        <w:sz w:val="20"/>
        <w:szCs w:val="20"/>
        <w:lang w:val="it-IT"/>
      </w:rPr>
    </w:pPr>
  </w:p>
  <w:p w14:paraId="12670650" w14:textId="77777777" w:rsidR="00624F11" w:rsidRPr="007E50A6" w:rsidRDefault="00624F11">
    <w:pPr>
      <w:pStyle w:val="Pidipagina"/>
      <w:rPr>
        <w:lang w:val="it-IT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2152E" w14:textId="77777777" w:rsidR="001A3CB2" w:rsidRDefault="001A3CB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4EF340" w14:textId="77777777" w:rsidR="0009701F" w:rsidRDefault="0009701F" w:rsidP="00B407A2">
      <w:pPr>
        <w:spacing w:after="0" w:line="240" w:lineRule="auto"/>
      </w:pPr>
      <w:r>
        <w:separator/>
      </w:r>
    </w:p>
  </w:footnote>
  <w:footnote w:type="continuationSeparator" w:id="0">
    <w:p w14:paraId="249B477C" w14:textId="77777777" w:rsidR="0009701F" w:rsidRDefault="0009701F" w:rsidP="00B407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2A5AE" w14:textId="77777777" w:rsidR="001A3CB2" w:rsidRDefault="001A3CB2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8A674" w14:textId="1E73811C" w:rsidR="00753658" w:rsidRDefault="00753658" w:rsidP="00B407A2">
    <w:pPr>
      <w:pStyle w:val="Intestazione"/>
      <w:jc w:val="right"/>
      <w:rPr>
        <w:rFonts w:ascii="Segoe UI" w:hAnsi="Segoe UI" w:cs="Segoe UI"/>
        <w:b/>
        <w:color w:val="FF0000"/>
        <w:sz w:val="24"/>
      </w:rPr>
    </w:pPr>
  </w:p>
  <w:p w14:paraId="0876AE40" w14:textId="038D76A0" w:rsidR="00753658" w:rsidRDefault="00753658" w:rsidP="00B407A2">
    <w:pPr>
      <w:pStyle w:val="Intestazione"/>
      <w:jc w:val="right"/>
      <w:rPr>
        <w:rFonts w:ascii="Segoe UI" w:hAnsi="Segoe UI" w:cs="Segoe UI"/>
        <w:b/>
        <w:color w:val="FF0000"/>
        <w:sz w:val="24"/>
      </w:rPr>
    </w:pPr>
    <w:r w:rsidRPr="00A75F4E">
      <w:rPr>
        <w:noProof/>
        <w:lang w:val="fr-FR" w:eastAsia="fr-FR"/>
      </w:rPr>
      <w:drawing>
        <wp:inline distT="0" distB="0" distL="0" distR="0" wp14:anchorId="7CF8766C" wp14:editId="626D525E">
          <wp:extent cx="1035669" cy="334867"/>
          <wp:effectExtent l="0" t="0" r="0" b="825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vbm_blu_rgb_300dpi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5669" cy="3348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50C94AA" w14:textId="77777777" w:rsidR="007E50A6" w:rsidRDefault="007E50A6" w:rsidP="00B407A2">
    <w:pPr>
      <w:pStyle w:val="Intestazione"/>
      <w:jc w:val="right"/>
      <w:rPr>
        <w:rFonts w:ascii="Segoe UI" w:hAnsi="Segoe UI" w:cs="Segoe UI"/>
        <w:b/>
        <w:color w:val="FF0000"/>
        <w:sz w:val="24"/>
      </w:rPr>
    </w:pPr>
  </w:p>
  <w:p w14:paraId="44B91188" w14:textId="77777777" w:rsidR="00753658" w:rsidRDefault="00753658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02E506" w14:textId="77777777" w:rsidR="001A3CB2" w:rsidRDefault="001A3CB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F3617"/>
    <w:multiLevelType w:val="hybridMultilevel"/>
    <w:tmpl w:val="7CB48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FD5A6E"/>
    <w:multiLevelType w:val="hybridMultilevel"/>
    <w:tmpl w:val="D7103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BA18A3"/>
    <w:multiLevelType w:val="multilevel"/>
    <w:tmpl w:val="94C00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FF4A94"/>
    <w:multiLevelType w:val="hybridMultilevel"/>
    <w:tmpl w:val="A6F6DC3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640365"/>
    <w:multiLevelType w:val="hybridMultilevel"/>
    <w:tmpl w:val="B52CC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F76A45"/>
    <w:multiLevelType w:val="hybridMultilevel"/>
    <w:tmpl w:val="3368A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180558"/>
    <w:multiLevelType w:val="multilevel"/>
    <w:tmpl w:val="47166E5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3C9444F6"/>
    <w:multiLevelType w:val="hybridMultilevel"/>
    <w:tmpl w:val="300A5742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0CF1768"/>
    <w:multiLevelType w:val="hybridMultilevel"/>
    <w:tmpl w:val="4E487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AB7D38"/>
    <w:multiLevelType w:val="multilevel"/>
    <w:tmpl w:val="4412B6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A6F4EDA"/>
    <w:multiLevelType w:val="hybridMultilevel"/>
    <w:tmpl w:val="94D40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68718A"/>
    <w:multiLevelType w:val="multilevel"/>
    <w:tmpl w:val="094CFA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274EB1"/>
    <w:multiLevelType w:val="hybridMultilevel"/>
    <w:tmpl w:val="36D035FE"/>
    <w:lvl w:ilvl="0" w:tplc="BD5E77CC">
      <w:start w:val="1"/>
      <w:numFmt w:val="bullet"/>
      <w:lvlText w:val="​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AAA3E0" w:tentative="1">
      <w:start w:val="1"/>
      <w:numFmt w:val="bullet"/>
      <w:lvlText w:val="​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065BF6" w:tentative="1">
      <w:start w:val="1"/>
      <w:numFmt w:val="bullet"/>
      <w:lvlText w:val="​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8CF62E" w:tentative="1">
      <w:start w:val="1"/>
      <w:numFmt w:val="bullet"/>
      <w:lvlText w:val="​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0AEF56" w:tentative="1">
      <w:start w:val="1"/>
      <w:numFmt w:val="bullet"/>
      <w:lvlText w:val="​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D705A8A" w:tentative="1">
      <w:start w:val="1"/>
      <w:numFmt w:val="bullet"/>
      <w:lvlText w:val="​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D9C7274" w:tentative="1">
      <w:start w:val="1"/>
      <w:numFmt w:val="bullet"/>
      <w:lvlText w:val="​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51E2984" w:tentative="1">
      <w:start w:val="1"/>
      <w:numFmt w:val="bullet"/>
      <w:lvlText w:val="​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4BA6F54" w:tentative="1">
      <w:start w:val="1"/>
      <w:numFmt w:val="bullet"/>
      <w:lvlText w:val="​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78EB1014"/>
    <w:multiLevelType w:val="hybridMultilevel"/>
    <w:tmpl w:val="E2CC649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1F0C57"/>
    <w:multiLevelType w:val="hybridMultilevel"/>
    <w:tmpl w:val="555AB5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1"/>
  </w:num>
  <w:num w:numId="5">
    <w:abstractNumId w:val="0"/>
  </w:num>
  <w:num w:numId="6">
    <w:abstractNumId w:val="6"/>
  </w:num>
  <w:num w:numId="7">
    <w:abstractNumId w:val="14"/>
  </w:num>
  <w:num w:numId="8">
    <w:abstractNumId w:val="8"/>
  </w:num>
  <w:num w:numId="9">
    <w:abstractNumId w:val="12"/>
  </w:num>
  <w:num w:numId="10">
    <w:abstractNumId w:val="2"/>
  </w:num>
  <w:num w:numId="11">
    <w:abstractNumId w:val="13"/>
  </w:num>
  <w:num w:numId="12">
    <w:abstractNumId w:val="3"/>
  </w:num>
  <w:num w:numId="13">
    <w:abstractNumId w:val="7"/>
  </w:num>
  <w:num w:numId="14">
    <w:abstractNumId w:val="11"/>
  </w:num>
  <w:num w:numId="15">
    <w:abstractNumId w:val="9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283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NLO0MDcBksYGxko6SsGpxcWZ+XkgBUa1AFnF/YosAAAA"/>
  </w:docVars>
  <w:rsids>
    <w:rsidRoot w:val="00B407A2"/>
    <w:rsid w:val="00001282"/>
    <w:rsid w:val="00007663"/>
    <w:rsid w:val="00013D62"/>
    <w:rsid w:val="00015585"/>
    <w:rsid w:val="00031D5F"/>
    <w:rsid w:val="00043E31"/>
    <w:rsid w:val="00053288"/>
    <w:rsid w:val="000566D5"/>
    <w:rsid w:val="000570F0"/>
    <w:rsid w:val="00057A36"/>
    <w:rsid w:val="00057EEA"/>
    <w:rsid w:val="000604BF"/>
    <w:rsid w:val="000604E3"/>
    <w:rsid w:val="00060B08"/>
    <w:rsid w:val="00061044"/>
    <w:rsid w:val="000610DD"/>
    <w:rsid w:val="0006189A"/>
    <w:rsid w:val="00065608"/>
    <w:rsid w:val="000704F4"/>
    <w:rsid w:val="00073F97"/>
    <w:rsid w:val="00076C45"/>
    <w:rsid w:val="00077CB4"/>
    <w:rsid w:val="00084D0C"/>
    <w:rsid w:val="00087923"/>
    <w:rsid w:val="00094A2A"/>
    <w:rsid w:val="000961AF"/>
    <w:rsid w:val="0009701F"/>
    <w:rsid w:val="000A2717"/>
    <w:rsid w:val="000A3DD2"/>
    <w:rsid w:val="000A4512"/>
    <w:rsid w:val="000A5DB3"/>
    <w:rsid w:val="000B1AE9"/>
    <w:rsid w:val="000B58D2"/>
    <w:rsid w:val="000B6673"/>
    <w:rsid w:val="000C205C"/>
    <w:rsid w:val="000C5DA2"/>
    <w:rsid w:val="000D535E"/>
    <w:rsid w:val="000D5AEE"/>
    <w:rsid w:val="000D7B85"/>
    <w:rsid w:val="000D7F06"/>
    <w:rsid w:val="000E034C"/>
    <w:rsid w:val="000E03D4"/>
    <w:rsid w:val="000E2642"/>
    <w:rsid w:val="000E41BC"/>
    <w:rsid w:val="000F0650"/>
    <w:rsid w:val="000F23D4"/>
    <w:rsid w:val="000F49ED"/>
    <w:rsid w:val="000F7D3C"/>
    <w:rsid w:val="00100A89"/>
    <w:rsid w:val="00100F25"/>
    <w:rsid w:val="00101257"/>
    <w:rsid w:val="00101ED8"/>
    <w:rsid w:val="00103146"/>
    <w:rsid w:val="00107148"/>
    <w:rsid w:val="0011063C"/>
    <w:rsid w:val="00111480"/>
    <w:rsid w:val="001147B9"/>
    <w:rsid w:val="001152BF"/>
    <w:rsid w:val="00116B98"/>
    <w:rsid w:val="001216B3"/>
    <w:rsid w:val="00121E06"/>
    <w:rsid w:val="00123233"/>
    <w:rsid w:val="00126602"/>
    <w:rsid w:val="00126CFC"/>
    <w:rsid w:val="0012728E"/>
    <w:rsid w:val="00134187"/>
    <w:rsid w:val="00134FCC"/>
    <w:rsid w:val="00135FBE"/>
    <w:rsid w:val="001473BF"/>
    <w:rsid w:val="00152848"/>
    <w:rsid w:val="00160C3F"/>
    <w:rsid w:val="00161D0E"/>
    <w:rsid w:val="00167516"/>
    <w:rsid w:val="0017554C"/>
    <w:rsid w:val="00175CAA"/>
    <w:rsid w:val="00177928"/>
    <w:rsid w:val="00194274"/>
    <w:rsid w:val="0019528F"/>
    <w:rsid w:val="0019589A"/>
    <w:rsid w:val="00196B1B"/>
    <w:rsid w:val="001A24B1"/>
    <w:rsid w:val="001A3CB2"/>
    <w:rsid w:val="001A6149"/>
    <w:rsid w:val="001B0535"/>
    <w:rsid w:val="001B27BA"/>
    <w:rsid w:val="001B2B7D"/>
    <w:rsid w:val="001B318C"/>
    <w:rsid w:val="001C2816"/>
    <w:rsid w:val="001C4F26"/>
    <w:rsid w:val="001C6548"/>
    <w:rsid w:val="001D32D5"/>
    <w:rsid w:val="001D74F4"/>
    <w:rsid w:val="001E0271"/>
    <w:rsid w:val="001E3CF4"/>
    <w:rsid w:val="001E449C"/>
    <w:rsid w:val="001E6D35"/>
    <w:rsid w:val="001E6FCE"/>
    <w:rsid w:val="001F1AA2"/>
    <w:rsid w:val="001F4ADE"/>
    <w:rsid w:val="002016BC"/>
    <w:rsid w:val="00206B3D"/>
    <w:rsid w:val="0021162B"/>
    <w:rsid w:val="00213282"/>
    <w:rsid w:val="00215A9D"/>
    <w:rsid w:val="002178A1"/>
    <w:rsid w:val="0022279E"/>
    <w:rsid w:val="002241C7"/>
    <w:rsid w:val="002249CE"/>
    <w:rsid w:val="002314D5"/>
    <w:rsid w:val="002314FE"/>
    <w:rsid w:val="0023489D"/>
    <w:rsid w:val="0023591D"/>
    <w:rsid w:val="00235F99"/>
    <w:rsid w:val="002371F9"/>
    <w:rsid w:val="00240196"/>
    <w:rsid w:val="00241244"/>
    <w:rsid w:val="0024246A"/>
    <w:rsid w:val="00252D31"/>
    <w:rsid w:val="00252D7B"/>
    <w:rsid w:val="00254014"/>
    <w:rsid w:val="00254F7F"/>
    <w:rsid w:val="00255ABE"/>
    <w:rsid w:val="002576BE"/>
    <w:rsid w:val="00264B55"/>
    <w:rsid w:val="00265370"/>
    <w:rsid w:val="00266B7F"/>
    <w:rsid w:val="00266C6D"/>
    <w:rsid w:val="002720C8"/>
    <w:rsid w:val="002732C7"/>
    <w:rsid w:val="002737EB"/>
    <w:rsid w:val="00275C0A"/>
    <w:rsid w:val="0028007E"/>
    <w:rsid w:val="0028478F"/>
    <w:rsid w:val="00286200"/>
    <w:rsid w:val="00292D92"/>
    <w:rsid w:val="00296809"/>
    <w:rsid w:val="002A0807"/>
    <w:rsid w:val="002B0961"/>
    <w:rsid w:val="002B1BAB"/>
    <w:rsid w:val="002B7C4D"/>
    <w:rsid w:val="002C1777"/>
    <w:rsid w:val="002C2124"/>
    <w:rsid w:val="002C3E13"/>
    <w:rsid w:val="002C70AA"/>
    <w:rsid w:val="002C7A57"/>
    <w:rsid w:val="002C7E31"/>
    <w:rsid w:val="002D6745"/>
    <w:rsid w:val="002D6AA1"/>
    <w:rsid w:val="002D780B"/>
    <w:rsid w:val="002E289A"/>
    <w:rsid w:val="002E781D"/>
    <w:rsid w:val="002F1658"/>
    <w:rsid w:val="002F629F"/>
    <w:rsid w:val="00313B35"/>
    <w:rsid w:val="0031475E"/>
    <w:rsid w:val="00315C61"/>
    <w:rsid w:val="00315E2D"/>
    <w:rsid w:val="0032108F"/>
    <w:rsid w:val="00334D2A"/>
    <w:rsid w:val="00341728"/>
    <w:rsid w:val="00341CF7"/>
    <w:rsid w:val="00341F25"/>
    <w:rsid w:val="00342CA4"/>
    <w:rsid w:val="00352949"/>
    <w:rsid w:val="00353E89"/>
    <w:rsid w:val="00354E40"/>
    <w:rsid w:val="003555A9"/>
    <w:rsid w:val="00357681"/>
    <w:rsid w:val="0036461A"/>
    <w:rsid w:val="00364F22"/>
    <w:rsid w:val="00367A2E"/>
    <w:rsid w:val="00367CA4"/>
    <w:rsid w:val="0037438D"/>
    <w:rsid w:val="0037579E"/>
    <w:rsid w:val="0037683C"/>
    <w:rsid w:val="0038128A"/>
    <w:rsid w:val="003909B1"/>
    <w:rsid w:val="00393B9F"/>
    <w:rsid w:val="00395627"/>
    <w:rsid w:val="00396F8E"/>
    <w:rsid w:val="003978B8"/>
    <w:rsid w:val="003A4129"/>
    <w:rsid w:val="003A7A8E"/>
    <w:rsid w:val="003A7D14"/>
    <w:rsid w:val="003B1FE2"/>
    <w:rsid w:val="003B27FE"/>
    <w:rsid w:val="003B301B"/>
    <w:rsid w:val="003B46C4"/>
    <w:rsid w:val="003B46EE"/>
    <w:rsid w:val="003B7472"/>
    <w:rsid w:val="003B75C3"/>
    <w:rsid w:val="003C1354"/>
    <w:rsid w:val="003C13B9"/>
    <w:rsid w:val="003C3D52"/>
    <w:rsid w:val="003C59BF"/>
    <w:rsid w:val="003C6035"/>
    <w:rsid w:val="003C6C26"/>
    <w:rsid w:val="003C7906"/>
    <w:rsid w:val="003D4C31"/>
    <w:rsid w:val="003D5EAF"/>
    <w:rsid w:val="003E22B5"/>
    <w:rsid w:val="003E608D"/>
    <w:rsid w:val="003F3AA0"/>
    <w:rsid w:val="003F4145"/>
    <w:rsid w:val="00400A17"/>
    <w:rsid w:val="00403E1E"/>
    <w:rsid w:val="0040477A"/>
    <w:rsid w:val="004112A8"/>
    <w:rsid w:val="00414BCE"/>
    <w:rsid w:val="0042197B"/>
    <w:rsid w:val="00427A04"/>
    <w:rsid w:val="0043147F"/>
    <w:rsid w:val="0043553C"/>
    <w:rsid w:val="004454F6"/>
    <w:rsid w:val="00445B70"/>
    <w:rsid w:val="00450EB1"/>
    <w:rsid w:val="00452054"/>
    <w:rsid w:val="004536B4"/>
    <w:rsid w:val="00453E10"/>
    <w:rsid w:val="00455BDF"/>
    <w:rsid w:val="00455CB9"/>
    <w:rsid w:val="00455DA9"/>
    <w:rsid w:val="004579B4"/>
    <w:rsid w:val="00464062"/>
    <w:rsid w:val="004738EF"/>
    <w:rsid w:val="00474623"/>
    <w:rsid w:val="004774A7"/>
    <w:rsid w:val="00483B99"/>
    <w:rsid w:val="004860AA"/>
    <w:rsid w:val="004907C2"/>
    <w:rsid w:val="00492620"/>
    <w:rsid w:val="00492D95"/>
    <w:rsid w:val="004A1FD0"/>
    <w:rsid w:val="004A54AE"/>
    <w:rsid w:val="004A7196"/>
    <w:rsid w:val="004B05B2"/>
    <w:rsid w:val="004B2679"/>
    <w:rsid w:val="004C243B"/>
    <w:rsid w:val="004C6219"/>
    <w:rsid w:val="004C6CF4"/>
    <w:rsid w:val="004D63E0"/>
    <w:rsid w:val="004D7BD4"/>
    <w:rsid w:val="004E5B8F"/>
    <w:rsid w:val="004E7050"/>
    <w:rsid w:val="004F0051"/>
    <w:rsid w:val="004F0E80"/>
    <w:rsid w:val="004F1B85"/>
    <w:rsid w:val="004F24C8"/>
    <w:rsid w:val="004F3265"/>
    <w:rsid w:val="004F68C1"/>
    <w:rsid w:val="004F781E"/>
    <w:rsid w:val="005001F4"/>
    <w:rsid w:val="00500943"/>
    <w:rsid w:val="005041CF"/>
    <w:rsid w:val="0051027B"/>
    <w:rsid w:val="00511D8C"/>
    <w:rsid w:val="005133F7"/>
    <w:rsid w:val="00516792"/>
    <w:rsid w:val="00517DBF"/>
    <w:rsid w:val="0052123F"/>
    <w:rsid w:val="00522DE4"/>
    <w:rsid w:val="0052391C"/>
    <w:rsid w:val="005244AD"/>
    <w:rsid w:val="00526DAA"/>
    <w:rsid w:val="00527F8F"/>
    <w:rsid w:val="005320D6"/>
    <w:rsid w:val="00535140"/>
    <w:rsid w:val="00537F84"/>
    <w:rsid w:val="00540E35"/>
    <w:rsid w:val="00550CE7"/>
    <w:rsid w:val="0055307A"/>
    <w:rsid w:val="00555C78"/>
    <w:rsid w:val="00557293"/>
    <w:rsid w:val="0055758F"/>
    <w:rsid w:val="0056263A"/>
    <w:rsid w:val="005733AD"/>
    <w:rsid w:val="00574C6C"/>
    <w:rsid w:val="0057585F"/>
    <w:rsid w:val="005763F3"/>
    <w:rsid w:val="005775D9"/>
    <w:rsid w:val="00581CFC"/>
    <w:rsid w:val="005846E2"/>
    <w:rsid w:val="00586346"/>
    <w:rsid w:val="0058737D"/>
    <w:rsid w:val="0059019F"/>
    <w:rsid w:val="00590DCD"/>
    <w:rsid w:val="00591F12"/>
    <w:rsid w:val="005A147E"/>
    <w:rsid w:val="005B0859"/>
    <w:rsid w:val="005B1E01"/>
    <w:rsid w:val="005B4191"/>
    <w:rsid w:val="005C49D5"/>
    <w:rsid w:val="005C58C5"/>
    <w:rsid w:val="005D355D"/>
    <w:rsid w:val="005F0FDB"/>
    <w:rsid w:val="005F1C47"/>
    <w:rsid w:val="005F46C3"/>
    <w:rsid w:val="006051BD"/>
    <w:rsid w:val="006101A1"/>
    <w:rsid w:val="00610E34"/>
    <w:rsid w:val="00617D0E"/>
    <w:rsid w:val="00621C8A"/>
    <w:rsid w:val="00622158"/>
    <w:rsid w:val="00623B75"/>
    <w:rsid w:val="00624F11"/>
    <w:rsid w:val="00626BA8"/>
    <w:rsid w:val="006415A1"/>
    <w:rsid w:val="00642728"/>
    <w:rsid w:val="00642A8D"/>
    <w:rsid w:val="00642BB3"/>
    <w:rsid w:val="00643C38"/>
    <w:rsid w:val="00647A6B"/>
    <w:rsid w:val="00651931"/>
    <w:rsid w:val="00651BF0"/>
    <w:rsid w:val="00651F88"/>
    <w:rsid w:val="0066029B"/>
    <w:rsid w:val="00670000"/>
    <w:rsid w:val="006777C2"/>
    <w:rsid w:val="00677D1E"/>
    <w:rsid w:val="00692307"/>
    <w:rsid w:val="006941AF"/>
    <w:rsid w:val="0069767D"/>
    <w:rsid w:val="00697690"/>
    <w:rsid w:val="00697742"/>
    <w:rsid w:val="006A01B7"/>
    <w:rsid w:val="006A1535"/>
    <w:rsid w:val="006B45AC"/>
    <w:rsid w:val="006B55D1"/>
    <w:rsid w:val="006C1CFC"/>
    <w:rsid w:val="006C20AD"/>
    <w:rsid w:val="006C4B22"/>
    <w:rsid w:val="006D45F4"/>
    <w:rsid w:val="006D5E41"/>
    <w:rsid w:val="006D6079"/>
    <w:rsid w:val="006E1A2D"/>
    <w:rsid w:val="006E29E7"/>
    <w:rsid w:val="006E3F6E"/>
    <w:rsid w:val="006E6B84"/>
    <w:rsid w:val="006E7FEE"/>
    <w:rsid w:val="006F1E4C"/>
    <w:rsid w:val="006F431A"/>
    <w:rsid w:val="006F498C"/>
    <w:rsid w:val="006F5EFD"/>
    <w:rsid w:val="00701B4E"/>
    <w:rsid w:val="007136AD"/>
    <w:rsid w:val="00713FB1"/>
    <w:rsid w:val="00714024"/>
    <w:rsid w:val="0071596A"/>
    <w:rsid w:val="00726587"/>
    <w:rsid w:val="0073277F"/>
    <w:rsid w:val="007338B6"/>
    <w:rsid w:val="007377B3"/>
    <w:rsid w:val="00741C19"/>
    <w:rsid w:val="00742169"/>
    <w:rsid w:val="00746D4E"/>
    <w:rsid w:val="00747071"/>
    <w:rsid w:val="00753658"/>
    <w:rsid w:val="00765495"/>
    <w:rsid w:val="00765E24"/>
    <w:rsid w:val="00774D2A"/>
    <w:rsid w:val="007821E1"/>
    <w:rsid w:val="0078737E"/>
    <w:rsid w:val="0079069E"/>
    <w:rsid w:val="007908C5"/>
    <w:rsid w:val="00793B33"/>
    <w:rsid w:val="00794AC8"/>
    <w:rsid w:val="00794C0B"/>
    <w:rsid w:val="007A593B"/>
    <w:rsid w:val="007A6F86"/>
    <w:rsid w:val="007B1115"/>
    <w:rsid w:val="007C5B6C"/>
    <w:rsid w:val="007D5814"/>
    <w:rsid w:val="007E4ADA"/>
    <w:rsid w:val="007E50A6"/>
    <w:rsid w:val="007F15C0"/>
    <w:rsid w:val="007F32AD"/>
    <w:rsid w:val="00800F9C"/>
    <w:rsid w:val="00801CFB"/>
    <w:rsid w:val="00802D27"/>
    <w:rsid w:val="00810AE3"/>
    <w:rsid w:val="00811E0A"/>
    <w:rsid w:val="008127BE"/>
    <w:rsid w:val="008138C9"/>
    <w:rsid w:val="00814396"/>
    <w:rsid w:val="008177E3"/>
    <w:rsid w:val="0082008D"/>
    <w:rsid w:val="00825280"/>
    <w:rsid w:val="00827C6B"/>
    <w:rsid w:val="00836E10"/>
    <w:rsid w:val="00844A13"/>
    <w:rsid w:val="00852A13"/>
    <w:rsid w:val="008564C5"/>
    <w:rsid w:val="0085657F"/>
    <w:rsid w:val="008725D0"/>
    <w:rsid w:val="00873782"/>
    <w:rsid w:val="008740D6"/>
    <w:rsid w:val="008826AC"/>
    <w:rsid w:val="008865FB"/>
    <w:rsid w:val="00893E84"/>
    <w:rsid w:val="0089680C"/>
    <w:rsid w:val="008A16FD"/>
    <w:rsid w:val="008A693E"/>
    <w:rsid w:val="008B3579"/>
    <w:rsid w:val="008B4CF8"/>
    <w:rsid w:val="008B5A3E"/>
    <w:rsid w:val="008C16D1"/>
    <w:rsid w:val="008C19EA"/>
    <w:rsid w:val="008C34FA"/>
    <w:rsid w:val="008D442D"/>
    <w:rsid w:val="008E2CCE"/>
    <w:rsid w:val="008E442B"/>
    <w:rsid w:val="008E4491"/>
    <w:rsid w:val="008E5427"/>
    <w:rsid w:val="008E5580"/>
    <w:rsid w:val="008E61CE"/>
    <w:rsid w:val="008F1ADB"/>
    <w:rsid w:val="008F2BF0"/>
    <w:rsid w:val="008F7722"/>
    <w:rsid w:val="00906462"/>
    <w:rsid w:val="00906FFE"/>
    <w:rsid w:val="009079E2"/>
    <w:rsid w:val="00913471"/>
    <w:rsid w:val="0092096C"/>
    <w:rsid w:val="00920FEA"/>
    <w:rsid w:val="00921E1B"/>
    <w:rsid w:val="00923A3F"/>
    <w:rsid w:val="00930453"/>
    <w:rsid w:val="00930C2C"/>
    <w:rsid w:val="00933AC7"/>
    <w:rsid w:val="00936299"/>
    <w:rsid w:val="009407C6"/>
    <w:rsid w:val="00950CAB"/>
    <w:rsid w:val="00951DB0"/>
    <w:rsid w:val="00951E62"/>
    <w:rsid w:val="009565D2"/>
    <w:rsid w:val="00960347"/>
    <w:rsid w:val="009608AF"/>
    <w:rsid w:val="0096301A"/>
    <w:rsid w:val="00967C8A"/>
    <w:rsid w:val="00975E42"/>
    <w:rsid w:val="00977A17"/>
    <w:rsid w:val="009825C8"/>
    <w:rsid w:val="0098320D"/>
    <w:rsid w:val="00987F65"/>
    <w:rsid w:val="00992F8C"/>
    <w:rsid w:val="009956A8"/>
    <w:rsid w:val="009A47C3"/>
    <w:rsid w:val="009B3609"/>
    <w:rsid w:val="009C1B40"/>
    <w:rsid w:val="009C5AC5"/>
    <w:rsid w:val="009C6161"/>
    <w:rsid w:val="009D0773"/>
    <w:rsid w:val="009D09BE"/>
    <w:rsid w:val="009D5079"/>
    <w:rsid w:val="009D6CDB"/>
    <w:rsid w:val="009E0322"/>
    <w:rsid w:val="009E4206"/>
    <w:rsid w:val="009E6B9B"/>
    <w:rsid w:val="009F29F9"/>
    <w:rsid w:val="009F5A97"/>
    <w:rsid w:val="00A0013E"/>
    <w:rsid w:val="00A02ADC"/>
    <w:rsid w:val="00A04026"/>
    <w:rsid w:val="00A0560A"/>
    <w:rsid w:val="00A05ECE"/>
    <w:rsid w:val="00A10050"/>
    <w:rsid w:val="00A13A4D"/>
    <w:rsid w:val="00A14B2D"/>
    <w:rsid w:val="00A15E75"/>
    <w:rsid w:val="00A16BAF"/>
    <w:rsid w:val="00A24582"/>
    <w:rsid w:val="00A2543F"/>
    <w:rsid w:val="00A26DEB"/>
    <w:rsid w:val="00A30EA9"/>
    <w:rsid w:val="00A34F19"/>
    <w:rsid w:val="00A35069"/>
    <w:rsid w:val="00A351FE"/>
    <w:rsid w:val="00A4373C"/>
    <w:rsid w:val="00A57E2F"/>
    <w:rsid w:val="00A60CE5"/>
    <w:rsid w:val="00A60DAD"/>
    <w:rsid w:val="00A62F82"/>
    <w:rsid w:val="00A63FA6"/>
    <w:rsid w:val="00A64610"/>
    <w:rsid w:val="00A7019E"/>
    <w:rsid w:val="00A714FB"/>
    <w:rsid w:val="00A74D06"/>
    <w:rsid w:val="00A755F0"/>
    <w:rsid w:val="00A75917"/>
    <w:rsid w:val="00A762FF"/>
    <w:rsid w:val="00A93CF3"/>
    <w:rsid w:val="00AA02CA"/>
    <w:rsid w:val="00AA2F0F"/>
    <w:rsid w:val="00AA7A40"/>
    <w:rsid w:val="00AA7AD1"/>
    <w:rsid w:val="00AB492B"/>
    <w:rsid w:val="00AC0B1C"/>
    <w:rsid w:val="00AC112C"/>
    <w:rsid w:val="00AC7D8C"/>
    <w:rsid w:val="00AD120C"/>
    <w:rsid w:val="00AD6C84"/>
    <w:rsid w:val="00AD7C7F"/>
    <w:rsid w:val="00AE7985"/>
    <w:rsid w:val="00AF032B"/>
    <w:rsid w:val="00AF0C2E"/>
    <w:rsid w:val="00AF0FD5"/>
    <w:rsid w:val="00AF2264"/>
    <w:rsid w:val="00B01E7A"/>
    <w:rsid w:val="00B06DA2"/>
    <w:rsid w:val="00B128E6"/>
    <w:rsid w:val="00B16E33"/>
    <w:rsid w:val="00B26AE1"/>
    <w:rsid w:val="00B33416"/>
    <w:rsid w:val="00B33CB1"/>
    <w:rsid w:val="00B34700"/>
    <w:rsid w:val="00B34BFE"/>
    <w:rsid w:val="00B362EE"/>
    <w:rsid w:val="00B40735"/>
    <w:rsid w:val="00B407A2"/>
    <w:rsid w:val="00B4158F"/>
    <w:rsid w:val="00B42403"/>
    <w:rsid w:val="00B42E11"/>
    <w:rsid w:val="00B4642A"/>
    <w:rsid w:val="00B50B11"/>
    <w:rsid w:val="00B52F51"/>
    <w:rsid w:val="00B54DAD"/>
    <w:rsid w:val="00B56455"/>
    <w:rsid w:val="00B567B1"/>
    <w:rsid w:val="00B569C4"/>
    <w:rsid w:val="00B56EE6"/>
    <w:rsid w:val="00B61950"/>
    <w:rsid w:val="00B64C3A"/>
    <w:rsid w:val="00B65A64"/>
    <w:rsid w:val="00B74810"/>
    <w:rsid w:val="00B77FE9"/>
    <w:rsid w:val="00B81616"/>
    <w:rsid w:val="00B81EAE"/>
    <w:rsid w:val="00B83A84"/>
    <w:rsid w:val="00B8578C"/>
    <w:rsid w:val="00B87E3C"/>
    <w:rsid w:val="00B915F8"/>
    <w:rsid w:val="00B919C3"/>
    <w:rsid w:val="00B938A8"/>
    <w:rsid w:val="00B959E3"/>
    <w:rsid w:val="00BA1D71"/>
    <w:rsid w:val="00BA235F"/>
    <w:rsid w:val="00BA4003"/>
    <w:rsid w:val="00BA51A8"/>
    <w:rsid w:val="00BA59FE"/>
    <w:rsid w:val="00BA7B66"/>
    <w:rsid w:val="00BB0AC0"/>
    <w:rsid w:val="00BB3B56"/>
    <w:rsid w:val="00BB4292"/>
    <w:rsid w:val="00BB455F"/>
    <w:rsid w:val="00BB4B09"/>
    <w:rsid w:val="00BC1697"/>
    <w:rsid w:val="00BC3C68"/>
    <w:rsid w:val="00BC5FDB"/>
    <w:rsid w:val="00BC627D"/>
    <w:rsid w:val="00BD1391"/>
    <w:rsid w:val="00BD26DD"/>
    <w:rsid w:val="00BD71F0"/>
    <w:rsid w:val="00BD7286"/>
    <w:rsid w:val="00BE2B93"/>
    <w:rsid w:val="00BE3785"/>
    <w:rsid w:val="00BE6478"/>
    <w:rsid w:val="00BF1AE5"/>
    <w:rsid w:val="00BF3627"/>
    <w:rsid w:val="00BF5764"/>
    <w:rsid w:val="00C00C21"/>
    <w:rsid w:val="00C041D5"/>
    <w:rsid w:val="00C07475"/>
    <w:rsid w:val="00C10292"/>
    <w:rsid w:val="00C10E34"/>
    <w:rsid w:val="00C119E3"/>
    <w:rsid w:val="00C15830"/>
    <w:rsid w:val="00C15B79"/>
    <w:rsid w:val="00C21946"/>
    <w:rsid w:val="00C21AC2"/>
    <w:rsid w:val="00C252E9"/>
    <w:rsid w:val="00C32A6C"/>
    <w:rsid w:val="00C3636B"/>
    <w:rsid w:val="00C40709"/>
    <w:rsid w:val="00C53258"/>
    <w:rsid w:val="00C53CA1"/>
    <w:rsid w:val="00C57C35"/>
    <w:rsid w:val="00C644CF"/>
    <w:rsid w:val="00C654FA"/>
    <w:rsid w:val="00C7022C"/>
    <w:rsid w:val="00C70916"/>
    <w:rsid w:val="00C70FD3"/>
    <w:rsid w:val="00C75E9B"/>
    <w:rsid w:val="00C768F7"/>
    <w:rsid w:val="00C93ECD"/>
    <w:rsid w:val="00C96067"/>
    <w:rsid w:val="00C97411"/>
    <w:rsid w:val="00CA015E"/>
    <w:rsid w:val="00CA0D52"/>
    <w:rsid w:val="00CA7396"/>
    <w:rsid w:val="00CB040E"/>
    <w:rsid w:val="00CB127D"/>
    <w:rsid w:val="00CC0F8F"/>
    <w:rsid w:val="00CC20B9"/>
    <w:rsid w:val="00CC6450"/>
    <w:rsid w:val="00CD45B3"/>
    <w:rsid w:val="00CE0A89"/>
    <w:rsid w:val="00CE232B"/>
    <w:rsid w:val="00CE5210"/>
    <w:rsid w:val="00CF32C3"/>
    <w:rsid w:val="00CF4106"/>
    <w:rsid w:val="00CF4780"/>
    <w:rsid w:val="00CF71BD"/>
    <w:rsid w:val="00D03DBC"/>
    <w:rsid w:val="00D12654"/>
    <w:rsid w:val="00D14890"/>
    <w:rsid w:val="00D1739F"/>
    <w:rsid w:val="00D22147"/>
    <w:rsid w:val="00D26AAC"/>
    <w:rsid w:val="00D302F1"/>
    <w:rsid w:val="00D31D76"/>
    <w:rsid w:val="00D34D77"/>
    <w:rsid w:val="00D3575D"/>
    <w:rsid w:val="00D35CBA"/>
    <w:rsid w:val="00D36B42"/>
    <w:rsid w:val="00D408EB"/>
    <w:rsid w:val="00D42BAD"/>
    <w:rsid w:val="00D44A6A"/>
    <w:rsid w:val="00D44CCD"/>
    <w:rsid w:val="00D45E48"/>
    <w:rsid w:val="00D46309"/>
    <w:rsid w:val="00D50812"/>
    <w:rsid w:val="00D547A6"/>
    <w:rsid w:val="00D55917"/>
    <w:rsid w:val="00D66F38"/>
    <w:rsid w:val="00D7779B"/>
    <w:rsid w:val="00D81A67"/>
    <w:rsid w:val="00D91849"/>
    <w:rsid w:val="00D92884"/>
    <w:rsid w:val="00D93E23"/>
    <w:rsid w:val="00D94767"/>
    <w:rsid w:val="00D9698E"/>
    <w:rsid w:val="00DA2DE4"/>
    <w:rsid w:val="00DA4AB1"/>
    <w:rsid w:val="00DA61AF"/>
    <w:rsid w:val="00DB34C4"/>
    <w:rsid w:val="00DB4748"/>
    <w:rsid w:val="00DC67C9"/>
    <w:rsid w:val="00DC74CB"/>
    <w:rsid w:val="00DC754A"/>
    <w:rsid w:val="00DE2488"/>
    <w:rsid w:val="00DE3A1D"/>
    <w:rsid w:val="00DE5F49"/>
    <w:rsid w:val="00DF1EC9"/>
    <w:rsid w:val="00DF71E9"/>
    <w:rsid w:val="00DF73B8"/>
    <w:rsid w:val="00E01F6C"/>
    <w:rsid w:val="00E06913"/>
    <w:rsid w:val="00E13435"/>
    <w:rsid w:val="00E217F2"/>
    <w:rsid w:val="00E23AD9"/>
    <w:rsid w:val="00E269BB"/>
    <w:rsid w:val="00E3101A"/>
    <w:rsid w:val="00E356D1"/>
    <w:rsid w:val="00E37E11"/>
    <w:rsid w:val="00E40AEB"/>
    <w:rsid w:val="00E415C4"/>
    <w:rsid w:val="00E42B74"/>
    <w:rsid w:val="00E50C26"/>
    <w:rsid w:val="00E6099B"/>
    <w:rsid w:val="00E61215"/>
    <w:rsid w:val="00E623AE"/>
    <w:rsid w:val="00E759E4"/>
    <w:rsid w:val="00E812F8"/>
    <w:rsid w:val="00E823FD"/>
    <w:rsid w:val="00E8258E"/>
    <w:rsid w:val="00E82B10"/>
    <w:rsid w:val="00E82E29"/>
    <w:rsid w:val="00E859FD"/>
    <w:rsid w:val="00E86318"/>
    <w:rsid w:val="00E86D31"/>
    <w:rsid w:val="00E9346D"/>
    <w:rsid w:val="00E95F76"/>
    <w:rsid w:val="00E96727"/>
    <w:rsid w:val="00EA0608"/>
    <w:rsid w:val="00EA3AA8"/>
    <w:rsid w:val="00EB083B"/>
    <w:rsid w:val="00EB134F"/>
    <w:rsid w:val="00EB4F58"/>
    <w:rsid w:val="00EB5254"/>
    <w:rsid w:val="00EB6794"/>
    <w:rsid w:val="00EC3039"/>
    <w:rsid w:val="00EC599E"/>
    <w:rsid w:val="00EE09E4"/>
    <w:rsid w:val="00EE37D5"/>
    <w:rsid w:val="00EF0B15"/>
    <w:rsid w:val="00EF2943"/>
    <w:rsid w:val="00EF52A5"/>
    <w:rsid w:val="00F118C3"/>
    <w:rsid w:val="00F138CE"/>
    <w:rsid w:val="00F14866"/>
    <w:rsid w:val="00F14C31"/>
    <w:rsid w:val="00F14F41"/>
    <w:rsid w:val="00F17087"/>
    <w:rsid w:val="00F2036A"/>
    <w:rsid w:val="00F25475"/>
    <w:rsid w:val="00F26562"/>
    <w:rsid w:val="00F30C3F"/>
    <w:rsid w:val="00F33C51"/>
    <w:rsid w:val="00F45276"/>
    <w:rsid w:val="00F4785B"/>
    <w:rsid w:val="00F512CD"/>
    <w:rsid w:val="00F52295"/>
    <w:rsid w:val="00F530FA"/>
    <w:rsid w:val="00F5575F"/>
    <w:rsid w:val="00F5665C"/>
    <w:rsid w:val="00F568AD"/>
    <w:rsid w:val="00F6199D"/>
    <w:rsid w:val="00F637F6"/>
    <w:rsid w:val="00F73DE5"/>
    <w:rsid w:val="00F74E5E"/>
    <w:rsid w:val="00F76B2F"/>
    <w:rsid w:val="00F803AE"/>
    <w:rsid w:val="00F83E46"/>
    <w:rsid w:val="00F96E7F"/>
    <w:rsid w:val="00FA0CD8"/>
    <w:rsid w:val="00FA0D0C"/>
    <w:rsid w:val="00FA192F"/>
    <w:rsid w:val="00FA58EB"/>
    <w:rsid w:val="00FA7FB5"/>
    <w:rsid w:val="00FB5870"/>
    <w:rsid w:val="00FC030A"/>
    <w:rsid w:val="00FC501B"/>
    <w:rsid w:val="00FC71F7"/>
    <w:rsid w:val="00FD0746"/>
    <w:rsid w:val="00FD14CD"/>
    <w:rsid w:val="00FD36E7"/>
    <w:rsid w:val="00FD4549"/>
    <w:rsid w:val="00FE0003"/>
    <w:rsid w:val="00FE2647"/>
    <w:rsid w:val="00FE4535"/>
    <w:rsid w:val="00FE753A"/>
    <w:rsid w:val="00FF0F30"/>
    <w:rsid w:val="00FF1E70"/>
    <w:rsid w:val="00FF4CDB"/>
    <w:rsid w:val="00FF5778"/>
    <w:rsid w:val="00FF7C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56CD7F80"/>
  <w15:chartTrackingRefBased/>
  <w15:docId w15:val="{D0D8C38A-EF0E-4996-A43E-0C76D547B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qFormat/>
    <w:rsid w:val="00574C6C"/>
    <w:pPr>
      <w:keepNext/>
      <w:pBdr>
        <w:top w:val="single" w:sz="4" w:space="1" w:color="44546A" w:themeColor="text2"/>
        <w:bottom w:val="single" w:sz="4" w:space="1" w:color="44546A" w:themeColor="text2"/>
      </w:pBdr>
      <w:spacing w:after="0" w:line="240" w:lineRule="auto"/>
      <w:outlineLvl w:val="0"/>
    </w:pPr>
    <w:rPr>
      <w:rFonts w:ascii="Segoe UI" w:eastAsia="Times New Roman" w:hAnsi="Segoe UI" w:cs="Times New Roman"/>
      <w:color w:val="44546A" w:themeColor="text2"/>
      <w:sz w:val="36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B407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B407A2"/>
  </w:style>
  <w:style w:type="paragraph" w:styleId="Pidipagina">
    <w:name w:val="footer"/>
    <w:basedOn w:val="Normale"/>
    <w:link w:val="PidipaginaCarattere"/>
    <w:uiPriority w:val="99"/>
    <w:unhideWhenUsed/>
    <w:rsid w:val="00B407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B407A2"/>
  </w:style>
  <w:style w:type="paragraph" w:customStyle="1" w:styleId="VisaHeadline">
    <w:name w:val="Visa Headline"/>
    <w:uiPriority w:val="99"/>
    <w:rsid w:val="00B407A2"/>
    <w:pPr>
      <w:pBdr>
        <w:top w:val="single" w:sz="8" w:space="6" w:color="0023A0"/>
        <w:bottom w:val="single" w:sz="8" w:space="6" w:color="0023A0"/>
      </w:pBdr>
      <w:spacing w:after="0" w:line="480" w:lineRule="exact"/>
    </w:pPr>
    <w:rPr>
      <w:rFonts w:ascii="Arial" w:eastAsia="Times New Roman" w:hAnsi="Arial" w:cs="Times New Roman"/>
      <w:color w:val="0023A0"/>
      <w:sz w:val="40"/>
      <w:szCs w:val="20"/>
    </w:rPr>
  </w:style>
  <w:style w:type="character" w:styleId="Rimandocommento">
    <w:name w:val="annotation reference"/>
    <w:basedOn w:val="Carpredefinitoparagrafo"/>
    <w:uiPriority w:val="99"/>
    <w:semiHidden/>
    <w:unhideWhenUsed/>
    <w:rsid w:val="0034172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34172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341728"/>
    <w:rPr>
      <w:sz w:val="20"/>
      <w:szCs w:val="20"/>
    </w:rPr>
  </w:style>
  <w:style w:type="paragraph" w:customStyle="1" w:styleId="Default">
    <w:name w:val="Default"/>
    <w:rsid w:val="00341728"/>
    <w:pPr>
      <w:autoSpaceDE w:val="0"/>
      <w:autoSpaceDN w:val="0"/>
      <w:adjustRightInd w:val="0"/>
      <w:spacing w:after="0" w:line="240" w:lineRule="auto"/>
    </w:pPr>
    <w:rPr>
      <w:rFonts w:ascii="Segoe UI" w:hAnsi="Segoe UI" w:cs="Segoe UI"/>
      <w:color w:val="000000"/>
      <w:sz w:val="24"/>
      <w:szCs w:val="24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417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41728"/>
    <w:rPr>
      <w:rFonts w:ascii="Segoe UI" w:hAnsi="Segoe UI" w:cs="Segoe UI"/>
      <w:sz w:val="18"/>
      <w:szCs w:val="18"/>
    </w:rPr>
  </w:style>
  <w:style w:type="character" w:customStyle="1" w:styleId="s22">
    <w:name w:val="s22"/>
    <w:basedOn w:val="Carpredefinitoparagrafo"/>
    <w:rsid w:val="00341728"/>
  </w:style>
  <w:style w:type="character" w:styleId="Collegamentoipertestuale">
    <w:name w:val="Hyperlink"/>
    <w:basedOn w:val="Carpredefinitoparagrafo"/>
    <w:uiPriority w:val="99"/>
    <w:unhideWhenUsed/>
    <w:rsid w:val="00DF71E9"/>
    <w:rPr>
      <w:color w:val="0000FF"/>
      <w:u w:val="single"/>
    </w:rPr>
  </w:style>
  <w:style w:type="paragraph" w:styleId="Nessunaspaziatura">
    <w:name w:val="No Spacing"/>
    <w:uiPriority w:val="1"/>
    <w:qFormat/>
    <w:rsid w:val="00DF71E9"/>
    <w:pPr>
      <w:spacing w:after="0" w:line="240" w:lineRule="auto"/>
    </w:pPr>
  </w:style>
  <w:style w:type="paragraph" w:styleId="Paragrafoelenco">
    <w:name w:val="List Paragraph"/>
    <w:aliases w:val="Bullet List,FooterText,Paragraphe de liste1,numbered,List Paragraph1,Listenabsatz,リスト段落,Executive Summary List,cS List Paragraph,Question,Bulletr List Paragraph,列出段落,列出段落1,List Paragraph2,List Paragraph21,リスト段落1,?????,bl,Listeafsnit,bl1"/>
    <w:basedOn w:val="Normale"/>
    <w:link w:val="ParagrafoelencoCarattere"/>
    <w:uiPriority w:val="34"/>
    <w:qFormat/>
    <w:rsid w:val="00DF71E9"/>
    <w:pPr>
      <w:ind w:left="720"/>
      <w:contextualSpacing/>
    </w:p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2C2124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2C2124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F52A5"/>
    <w:pPr>
      <w:spacing w:after="0" w:line="240" w:lineRule="auto"/>
    </w:pPr>
  </w:style>
  <w:style w:type="character" w:customStyle="1" w:styleId="ParagrafoelencoCarattere">
    <w:name w:val="Paragrafo elenco Carattere"/>
    <w:aliases w:val="Bullet List Carattere,FooterText Carattere,Paragraphe de liste1 Carattere,numbered Carattere,List Paragraph1 Carattere,Listenabsatz Carattere,リスト段落 Carattere,Executive Summary List Carattere,cS List Paragraph Carattere"/>
    <w:basedOn w:val="Carpredefinitoparagrafo"/>
    <w:link w:val="Paragrafoelenco"/>
    <w:uiPriority w:val="34"/>
    <w:qFormat/>
    <w:locked/>
    <w:rsid w:val="00F26562"/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357681"/>
    <w:pPr>
      <w:spacing w:after="0" w:line="240" w:lineRule="auto"/>
    </w:pPr>
    <w:rPr>
      <w:rFonts w:ascii="Calibri" w:hAnsi="Calibri" w:cs="Calibri"/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357681"/>
    <w:rPr>
      <w:rFonts w:ascii="Calibri" w:hAnsi="Calibri" w:cs="Calibri"/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357681"/>
    <w:rPr>
      <w:vertAlign w:val="superscript"/>
    </w:rPr>
  </w:style>
  <w:style w:type="paragraph" w:customStyle="1" w:styleId="paragraph">
    <w:name w:val="paragraph"/>
    <w:basedOn w:val="Normale"/>
    <w:rsid w:val="002C7E31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val="en-GB" w:eastAsia="en-GB"/>
    </w:rPr>
  </w:style>
  <w:style w:type="character" w:customStyle="1" w:styleId="Titolo1Carattere">
    <w:name w:val="Titolo 1 Carattere"/>
    <w:basedOn w:val="Carpredefinitoparagrafo"/>
    <w:link w:val="Titolo1"/>
    <w:rsid w:val="00574C6C"/>
    <w:rPr>
      <w:rFonts w:ascii="Segoe UI" w:eastAsia="Times New Roman" w:hAnsi="Segoe UI" w:cs="Times New Roman"/>
      <w:color w:val="44546A" w:themeColor="text2"/>
      <w:sz w:val="36"/>
      <w:szCs w:val="20"/>
    </w:rPr>
  </w:style>
  <w:style w:type="character" w:styleId="Collegamentovisitato">
    <w:name w:val="FollowedHyperlink"/>
    <w:basedOn w:val="Carpredefinitoparagrafo"/>
    <w:uiPriority w:val="99"/>
    <w:semiHidden/>
    <w:unhideWhenUsed/>
    <w:rsid w:val="008865FB"/>
    <w:rPr>
      <w:color w:val="954F72" w:themeColor="followedHyperlink"/>
      <w:u w:val="single"/>
    </w:rPr>
  </w:style>
  <w:style w:type="character" w:styleId="Enfasicorsivo">
    <w:name w:val="Emphasis"/>
    <w:basedOn w:val="Carpredefinitoparagrafo"/>
    <w:uiPriority w:val="20"/>
    <w:qFormat/>
    <w:rsid w:val="00D9698E"/>
    <w:rPr>
      <w:i/>
      <w:iCs/>
    </w:rPr>
  </w:style>
  <w:style w:type="character" w:styleId="Enfasigrassetto">
    <w:name w:val="Strong"/>
    <w:basedOn w:val="Carpredefinitoparagrafo"/>
    <w:uiPriority w:val="22"/>
    <w:qFormat/>
    <w:rsid w:val="00D9698E"/>
    <w:rPr>
      <w:b/>
      <w:bCs/>
    </w:rPr>
  </w:style>
  <w:style w:type="character" w:styleId="Menzionenonrisolta">
    <w:name w:val="Unresolved Mention"/>
    <w:basedOn w:val="Carpredefinitoparagrafo"/>
    <w:uiPriority w:val="99"/>
    <w:semiHidden/>
    <w:unhideWhenUsed/>
    <w:rsid w:val="00500943"/>
    <w:rPr>
      <w:color w:val="605E5C"/>
      <w:shd w:val="clear" w:color="auto" w:fill="E1DFDD"/>
    </w:rPr>
  </w:style>
  <w:style w:type="character" w:customStyle="1" w:styleId="gmail-3ziulaheps">
    <w:name w:val="gmail-_3ziulaheps"/>
    <w:basedOn w:val="Carpredefinitoparagrafo"/>
    <w:rsid w:val="00D35C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3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5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9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1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9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744602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37130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389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93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672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133719">
              <w:marLeft w:val="-240"/>
              <w:marRight w:val="-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578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202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8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6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1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62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3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9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0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9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7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4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4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company/visa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visaitalia.com/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2F62B8-CD90-4428-B624-6B36AB25C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504</Words>
  <Characters>2874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WMEIMG</Company>
  <LinksUpToDate>false</LinksUpToDate>
  <CharactersWithSpaces>3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Pearce</dc:creator>
  <cp:keywords/>
  <dc:description/>
  <cp:lastModifiedBy>D.A.G. Communication Srl</cp:lastModifiedBy>
  <cp:revision>11</cp:revision>
  <cp:lastPrinted>2019-06-05T09:42:00Z</cp:lastPrinted>
  <dcterms:created xsi:type="dcterms:W3CDTF">2021-06-23T15:15:00Z</dcterms:created>
  <dcterms:modified xsi:type="dcterms:W3CDTF">2021-06-28T09:31:00Z</dcterms:modified>
</cp:coreProperties>
</file>